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A90020" w14:textId="77777777" w:rsidR="008C1CA5" w:rsidRPr="00724662" w:rsidRDefault="008C1CA5" w:rsidP="00A57217">
      <w:pPr>
        <w:autoSpaceDE w:val="0"/>
        <w:autoSpaceDN w:val="0"/>
        <w:adjustRightInd w:val="0"/>
        <w:jc w:val="center"/>
        <w:outlineLvl w:val="0"/>
        <w:rPr>
          <w:rFonts w:ascii="Arial Black" w:hAnsi="Arial Black" w:cs="Arial"/>
          <w:b/>
          <w:sz w:val="44"/>
          <w:szCs w:val="44"/>
        </w:rPr>
      </w:pPr>
      <w:r w:rsidRPr="00724662">
        <w:rPr>
          <w:rFonts w:ascii="Arial Black" w:hAnsi="Arial Black" w:cs="Arial"/>
          <w:b/>
          <w:sz w:val="44"/>
          <w:szCs w:val="44"/>
        </w:rPr>
        <w:t xml:space="preserve">International Day of Medical Physics </w:t>
      </w:r>
    </w:p>
    <w:p w14:paraId="3776A70A" w14:textId="480A4F35" w:rsidR="008C1CA5" w:rsidRDefault="00CE2C12" w:rsidP="0094448B">
      <w:pPr>
        <w:autoSpaceDE w:val="0"/>
        <w:autoSpaceDN w:val="0"/>
        <w:adjustRightInd w:val="0"/>
        <w:spacing w:after="120"/>
        <w:jc w:val="center"/>
        <w:outlineLvl w:val="0"/>
        <w:rPr>
          <w:rFonts w:ascii="Arial Black" w:hAnsi="Arial Black" w:cs="Arial"/>
          <w:sz w:val="28"/>
          <w:szCs w:val="28"/>
        </w:rPr>
      </w:pPr>
      <w:r>
        <w:rPr>
          <w:rFonts w:ascii="Arial Black" w:hAnsi="Arial Black" w:cs="Arial"/>
          <w:sz w:val="28"/>
          <w:szCs w:val="28"/>
        </w:rPr>
        <w:t>202</w:t>
      </w:r>
      <w:r w:rsidR="00550394">
        <w:rPr>
          <w:rFonts w:ascii="Arial Black" w:hAnsi="Arial Black" w:cs="Arial"/>
          <w:sz w:val="28"/>
          <w:szCs w:val="28"/>
        </w:rPr>
        <w:t>5</w:t>
      </w:r>
      <w:r>
        <w:rPr>
          <w:rFonts w:ascii="Arial Black" w:hAnsi="Arial Black" w:cs="Arial"/>
          <w:sz w:val="28"/>
          <w:szCs w:val="28"/>
        </w:rPr>
        <w:t xml:space="preserve"> </w:t>
      </w:r>
      <w:r w:rsidR="008C1CA5" w:rsidRPr="00913949">
        <w:rPr>
          <w:rFonts w:ascii="Arial Black" w:hAnsi="Arial Black" w:cs="Arial"/>
          <w:sz w:val="28"/>
          <w:szCs w:val="28"/>
        </w:rPr>
        <w:t>IDMP Award</w:t>
      </w:r>
      <w:r w:rsidR="00896BB7">
        <w:rPr>
          <w:rFonts w:ascii="Arial Black" w:hAnsi="Arial Black" w:cs="Arial"/>
          <w:sz w:val="28"/>
          <w:szCs w:val="28"/>
        </w:rPr>
        <w:t xml:space="preserve"> </w:t>
      </w:r>
    </w:p>
    <w:p w14:paraId="571B032E" w14:textId="58305B48" w:rsidR="00AF6544" w:rsidRPr="000A1DB0" w:rsidRDefault="00AF6544" w:rsidP="00AF6544">
      <w:pPr>
        <w:pStyle w:val="Heading2"/>
        <w:shd w:val="clear" w:color="auto" w:fill="FFFFFF"/>
        <w:spacing w:before="0" w:beforeAutospacing="0" w:after="0" w:afterAutospacing="0" w:line="120" w:lineRule="atLeast"/>
        <w:jc w:val="both"/>
        <w:rPr>
          <w:b w:val="0"/>
          <w:bCs w:val="0"/>
          <w:sz w:val="22"/>
          <w:szCs w:val="22"/>
          <w:lang w:val="en-GB"/>
        </w:rPr>
      </w:pPr>
      <w:r w:rsidRPr="000A1DB0">
        <w:rPr>
          <w:b w:val="0"/>
          <w:bCs w:val="0"/>
          <w:sz w:val="22"/>
          <w:szCs w:val="22"/>
          <w:lang w:val="en-GB"/>
        </w:rPr>
        <w:t xml:space="preserve">The IOMP is pleased to seek nominations for the IDMP Award. This award recognises excellence in Medical Physics with a particular view of promoting medical physics to a larger audience and highlighting the contributions medical physicists make </w:t>
      </w:r>
      <w:r w:rsidR="00C50385" w:rsidRPr="000A1DB0">
        <w:rPr>
          <w:b w:val="0"/>
          <w:bCs w:val="0"/>
          <w:sz w:val="22"/>
          <w:szCs w:val="22"/>
          <w:lang w:val="en-GB"/>
        </w:rPr>
        <w:t>to</w:t>
      </w:r>
      <w:r w:rsidRPr="000A1DB0">
        <w:rPr>
          <w:b w:val="0"/>
          <w:bCs w:val="0"/>
          <w:sz w:val="22"/>
          <w:szCs w:val="22"/>
          <w:lang w:val="en-GB"/>
        </w:rPr>
        <w:t xml:space="preserve"> patient care. The 202</w:t>
      </w:r>
      <w:r w:rsidR="00DF06E1">
        <w:rPr>
          <w:b w:val="0"/>
          <w:bCs w:val="0"/>
          <w:sz w:val="22"/>
          <w:szCs w:val="22"/>
          <w:lang w:val="en-GB"/>
        </w:rPr>
        <w:t>5</w:t>
      </w:r>
      <w:r w:rsidRPr="000A1DB0">
        <w:rPr>
          <w:b w:val="0"/>
          <w:bCs w:val="0"/>
          <w:sz w:val="22"/>
          <w:szCs w:val="22"/>
          <w:lang w:val="en-GB"/>
        </w:rPr>
        <w:t xml:space="preserve"> IDMP Award </w:t>
      </w:r>
      <w:r w:rsidR="006524DB">
        <w:rPr>
          <w:b w:val="0"/>
          <w:bCs w:val="0"/>
          <w:sz w:val="22"/>
          <w:szCs w:val="22"/>
          <w:lang w:val="en-GB"/>
        </w:rPr>
        <w:t>is</w:t>
      </w:r>
      <w:r w:rsidRPr="000A1DB0">
        <w:rPr>
          <w:b w:val="0"/>
          <w:bCs w:val="0"/>
          <w:sz w:val="22"/>
          <w:szCs w:val="22"/>
          <w:lang w:val="en-GB"/>
        </w:rPr>
        <w:t xml:space="preserve"> given </w:t>
      </w:r>
      <w:proofErr w:type="gramStart"/>
      <w:r w:rsidRPr="000A1DB0">
        <w:rPr>
          <w:b w:val="0"/>
          <w:bCs w:val="0"/>
          <w:sz w:val="22"/>
          <w:szCs w:val="22"/>
          <w:lang w:val="en-GB"/>
        </w:rPr>
        <w:t>on the occasion of</w:t>
      </w:r>
      <w:proofErr w:type="gramEnd"/>
      <w:r w:rsidRPr="000A1DB0">
        <w:rPr>
          <w:b w:val="0"/>
          <w:bCs w:val="0"/>
          <w:sz w:val="22"/>
          <w:szCs w:val="22"/>
          <w:lang w:val="en-GB"/>
        </w:rPr>
        <w:t xml:space="preserve"> the celebration of the International Day of Medical Physics (IDMP) and will be announced on November </w:t>
      </w:r>
      <w:r w:rsidR="00550394">
        <w:rPr>
          <w:b w:val="0"/>
          <w:bCs w:val="0"/>
          <w:sz w:val="22"/>
          <w:szCs w:val="22"/>
          <w:lang w:val="en-GB"/>
        </w:rPr>
        <w:t>7</w:t>
      </w:r>
      <w:r w:rsidRPr="000A1DB0">
        <w:rPr>
          <w:b w:val="0"/>
          <w:bCs w:val="0"/>
          <w:sz w:val="22"/>
          <w:szCs w:val="22"/>
          <w:lang w:val="en-GB"/>
        </w:rPr>
        <w:t>, 202</w:t>
      </w:r>
      <w:r w:rsidR="00550394">
        <w:rPr>
          <w:b w:val="0"/>
          <w:bCs w:val="0"/>
          <w:sz w:val="22"/>
          <w:szCs w:val="22"/>
          <w:lang w:val="en-GB"/>
        </w:rPr>
        <w:t>5</w:t>
      </w:r>
      <w:r w:rsidRPr="000A1DB0">
        <w:rPr>
          <w:b w:val="0"/>
          <w:bCs w:val="0"/>
          <w:sz w:val="22"/>
          <w:szCs w:val="22"/>
          <w:lang w:val="en-GB"/>
        </w:rPr>
        <w:t>.</w:t>
      </w:r>
    </w:p>
    <w:p w14:paraId="4255F099" w14:textId="77777777" w:rsidR="00AF6544" w:rsidRPr="000A1DB0" w:rsidRDefault="00AF6544" w:rsidP="00AF6544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</w:p>
    <w:p w14:paraId="75FC0534" w14:textId="3473F382" w:rsidR="00AF6544" w:rsidRPr="000A1DB0" w:rsidRDefault="00AF6544" w:rsidP="00AF6544">
      <w:pPr>
        <w:pStyle w:val="ListaColorida-nfase11"/>
        <w:tabs>
          <w:tab w:val="left" w:pos="1350"/>
        </w:tabs>
        <w:spacing w:afterLines="40" w:after="96"/>
        <w:ind w:left="0"/>
        <w:jc w:val="both"/>
        <w:rPr>
          <w:rFonts w:ascii="Calibri" w:hAnsi="Calibri"/>
          <w:sz w:val="22"/>
          <w:szCs w:val="22"/>
          <w:lang w:val="en-GB"/>
        </w:rPr>
      </w:pPr>
      <w:r w:rsidRPr="000A1DB0">
        <w:rPr>
          <w:rFonts w:cs="Arial"/>
          <w:b/>
          <w:sz w:val="22"/>
          <w:szCs w:val="22"/>
        </w:rPr>
        <w:t>The IDMP Award consists of an IOMP certificate, and additionally</w:t>
      </w:r>
      <w:r w:rsidR="00C50385" w:rsidRPr="000A1DB0">
        <w:rPr>
          <w:rFonts w:cs="Arial"/>
          <w:b/>
          <w:sz w:val="22"/>
          <w:szCs w:val="22"/>
        </w:rPr>
        <w:t>,</w:t>
      </w:r>
      <w:r w:rsidRPr="000A1DB0">
        <w:rPr>
          <w:rFonts w:cs="Arial"/>
          <w:b/>
          <w:sz w:val="22"/>
          <w:szCs w:val="22"/>
        </w:rPr>
        <w:t xml:space="preserve"> a short biography of the </w:t>
      </w:r>
      <w:r w:rsidRPr="000A1DB0">
        <w:rPr>
          <w:rFonts w:cs="Arial"/>
          <w:b/>
          <w:sz w:val="22"/>
          <w:szCs w:val="22"/>
          <w:lang w:val="en-GB"/>
        </w:rPr>
        <w:t xml:space="preserve">awardee </w:t>
      </w:r>
      <w:r w:rsidRPr="000A1DB0">
        <w:rPr>
          <w:rFonts w:cs="Arial"/>
          <w:b/>
          <w:sz w:val="22"/>
          <w:szCs w:val="22"/>
        </w:rPr>
        <w:t xml:space="preserve">will be published in the IOMP </w:t>
      </w:r>
      <w:r w:rsidR="00D16EC5">
        <w:rPr>
          <w:rFonts w:cs="Arial"/>
          <w:b/>
          <w:sz w:val="22"/>
          <w:szCs w:val="22"/>
        </w:rPr>
        <w:t>Bulletin,</w:t>
      </w:r>
      <w:r w:rsidRPr="000A1DB0">
        <w:rPr>
          <w:rFonts w:cs="Arial"/>
          <w:b/>
          <w:sz w:val="22"/>
          <w:szCs w:val="22"/>
        </w:rPr>
        <w:t xml:space="preserve"> </w:t>
      </w:r>
      <w:r w:rsidR="00D16EC5">
        <w:rPr>
          <w:rFonts w:cs="Arial"/>
          <w:b/>
          <w:sz w:val="22"/>
          <w:szCs w:val="22"/>
        </w:rPr>
        <w:t>e-</w:t>
      </w:r>
      <w:r w:rsidRPr="000A1DB0">
        <w:rPr>
          <w:rFonts w:cs="Arial"/>
          <w:b/>
          <w:i/>
          <w:sz w:val="22"/>
          <w:szCs w:val="22"/>
        </w:rPr>
        <w:t>Medical Physics World</w:t>
      </w:r>
      <w:r w:rsidR="00F02C29">
        <w:rPr>
          <w:rFonts w:cs="Arial"/>
          <w:b/>
          <w:i/>
          <w:sz w:val="22"/>
          <w:szCs w:val="22"/>
        </w:rPr>
        <w:t xml:space="preserve"> (</w:t>
      </w:r>
      <w:proofErr w:type="spellStart"/>
      <w:r w:rsidR="00F02C29">
        <w:rPr>
          <w:rFonts w:cs="Arial"/>
          <w:b/>
          <w:i/>
          <w:sz w:val="22"/>
          <w:szCs w:val="22"/>
        </w:rPr>
        <w:t>eMPW</w:t>
      </w:r>
      <w:proofErr w:type="spellEnd"/>
      <w:r w:rsidR="00F02C29">
        <w:rPr>
          <w:rFonts w:cs="Arial"/>
          <w:b/>
          <w:i/>
          <w:sz w:val="22"/>
          <w:szCs w:val="22"/>
        </w:rPr>
        <w:t>)</w:t>
      </w:r>
      <w:r w:rsidRPr="000A1DB0">
        <w:rPr>
          <w:rFonts w:cs="Arial"/>
          <w:b/>
          <w:sz w:val="22"/>
          <w:szCs w:val="22"/>
        </w:rPr>
        <w:t>.</w:t>
      </w:r>
    </w:p>
    <w:p w14:paraId="6060A41C" w14:textId="77777777" w:rsidR="00AF6544" w:rsidRPr="000A1DB0" w:rsidRDefault="00AF6544" w:rsidP="00AF6544">
      <w:pPr>
        <w:autoSpaceDE w:val="0"/>
        <w:autoSpaceDN w:val="0"/>
        <w:adjustRightInd w:val="0"/>
        <w:spacing w:afterLines="40" w:after="96"/>
        <w:jc w:val="both"/>
        <w:outlineLvl w:val="0"/>
        <w:rPr>
          <w:b/>
          <w:sz w:val="22"/>
          <w:szCs w:val="22"/>
        </w:rPr>
      </w:pPr>
      <w:r w:rsidRPr="000A1DB0">
        <w:rPr>
          <w:b/>
          <w:sz w:val="22"/>
          <w:szCs w:val="22"/>
        </w:rPr>
        <w:t>Criteria for selection:</w:t>
      </w:r>
    </w:p>
    <w:p w14:paraId="7684A8B3" w14:textId="6217B219" w:rsidR="00AF6544" w:rsidRPr="000A1DB0" w:rsidRDefault="00AF6544" w:rsidP="00AF6544">
      <w:pPr>
        <w:pStyle w:val="ListaColorida-nfase11"/>
        <w:numPr>
          <w:ilvl w:val="0"/>
          <w:numId w:val="10"/>
        </w:numPr>
        <w:spacing w:afterLines="40" w:after="96"/>
        <w:ind w:left="284" w:hanging="284"/>
        <w:rPr>
          <w:sz w:val="22"/>
          <w:szCs w:val="22"/>
        </w:rPr>
      </w:pPr>
      <w:r w:rsidRPr="000A1DB0">
        <w:rPr>
          <w:sz w:val="22"/>
          <w:szCs w:val="22"/>
        </w:rPr>
        <w:t xml:space="preserve">The recipient of the award should </w:t>
      </w:r>
      <w:r w:rsidRPr="000A1DB0">
        <w:rPr>
          <w:sz w:val="22"/>
          <w:szCs w:val="22"/>
          <w:lang w:val="en-US"/>
        </w:rPr>
        <w:t xml:space="preserve">be a professional medical physicist holding a </w:t>
      </w:r>
      <w:r w:rsidR="00C50385" w:rsidRPr="000A1DB0">
        <w:rPr>
          <w:sz w:val="22"/>
          <w:szCs w:val="22"/>
          <w:lang w:val="en-US"/>
        </w:rPr>
        <w:t>master's</w:t>
      </w:r>
      <w:r w:rsidRPr="000A1DB0">
        <w:rPr>
          <w:sz w:val="22"/>
          <w:szCs w:val="22"/>
          <w:lang w:val="en-US"/>
        </w:rPr>
        <w:t xml:space="preserve"> </w:t>
      </w:r>
      <w:r w:rsidR="00912BF5">
        <w:rPr>
          <w:sz w:val="22"/>
          <w:szCs w:val="22"/>
          <w:lang w:val="en-US"/>
        </w:rPr>
        <w:t xml:space="preserve">degree </w:t>
      </w:r>
      <w:r w:rsidRPr="000A1DB0">
        <w:rPr>
          <w:sz w:val="22"/>
          <w:szCs w:val="22"/>
          <w:lang w:val="en-US"/>
        </w:rPr>
        <w:t>or higher</w:t>
      </w:r>
      <w:r w:rsidR="00912BF5">
        <w:rPr>
          <w:sz w:val="22"/>
          <w:szCs w:val="22"/>
          <w:lang w:val="en-US"/>
        </w:rPr>
        <w:t>,</w:t>
      </w:r>
      <w:r w:rsidRPr="000A1DB0">
        <w:rPr>
          <w:sz w:val="22"/>
          <w:szCs w:val="22"/>
          <w:lang w:val="en-US"/>
        </w:rPr>
        <w:t xml:space="preserve"> or </w:t>
      </w:r>
      <w:r w:rsidR="006524DB">
        <w:rPr>
          <w:sz w:val="22"/>
          <w:szCs w:val="22"/>
          <w:lang w:val="en-US"/>
        </w:rPr>
        <w:t>e</w:t>
      </w:r>
      <w:r w:rsidRPr="000A1DB0">
        <w:rPr>
          <w:sz w:val="22"/>
          <w:szCs w:val="22"/>
          <w:lang w:val="en-US"/>
        </w:rPr>
        <w:t xml:space="preserve">quivalent, who is an active member of </w:t>
      </w:r>
      <w:r w:rsidR="00912BF5">
        <w:rPr>
          <w:sz w:val="22"/>
          <w:szCs w:val="22"/>
          <w:lang w:val="en-US"/>
        </w:rPr>
        <w:t>a</w:t>
      </w:r>
      <w:r w:rsidR="00912BF5" w:rsidRPr="000A1DB0">
        <w:rPr>
          <w:sz w:val="22"/>
          <w:szCs w:val="22"/>
          <w:lang w:val="en-US"/>
        </w:rPr>
        <w:t xml:space="preserve"> </w:t>
      </w:r>
      <w:r w:rsidRPr="000A1DB0">
        <w:rPr>
          <w:sz w:val="22"/>
          <w:szCs w:val="22"/>
          <w:lang w:val="en-US"/>
        </w:rPr>
        <w:t xml:space="preserve">relevant Medical Physics </w:t>
      </w:r>
      <w:r w:rsidR="00C50385" w:rsidRPr="000A1DB0">
        <w:rPr>
          <w:sz w:val="22"/>
          <w:szCs w:val="22"/>
          <w:lang w:val="en-US"/>
        </w:rPr>
        <w:t>Society</w:t>
      </w:r>
      <w:r w:rsidRPr="000A1DB0">
        <w:rPr>
          <w:sz w:val="22"/>
          <w:szCs w:val="22"/>
          <w:lang w:val="en-US"/>
        </w:rPr>
        <w:t xml:space="preserve">. </w:t>
      </w:r>
    </w:p>
    <w:p w14:paraId="5A48D5C2" w14:textId="77777777" w:rsidR="00AF6544" w:rsidRPr="000A1DB0" w:rsidRDefault="00AF6544" w:rsidP="00AF6544">
      <w:pPr>
        <w:pStyle w:val="ListaColorida-nfase11"/>
        <w:numPr>
          <w:ilvl w:val="0"/>
          <w:numId w:val="10"/>
        </w:numPr>
        <w:spacing w:afterLines="40" w:after="96"/>
        <w:ind w:left="284" w:hanging="284"/>
        <w:rPr>
          <w:sz w:val="22"/>
          <w:szCs w:val="22"/>
        </w:rPr>
      </w:pPr>
      <w:r w:rsidRPr="000A1DB0">
        <w:rPr>
          <w:sz w:val="22"/>
          <w:szCs w:val="22"/>
        </w:rPr>
        <w:t xml:space="preserve">The recipient should have taken </w:t>
      </w:r>
      <w:r w:rsidR="00670BA0" w:rsidRPr="000A1DB0">
        <w:rPr>
          <w:sz w:val="22"/>
          <w:szCs w:val="22"/>
        </w:rPr>
        <w:t xml:space="preserve">an </w:t>
      </w:r>
      <w:r w:rsidRPr="000A1DB0">
        <w:rPr>
          <w:sz w:val="22"/>
          <w:szCs w:val="22"/>
        </w:rPr>
        <w:t xml:space="preserve">active part in promoting medical physics, nationally </w:t>
      </w:r>
      <w:r w:rsidR="00A466B5" w:rsidRPr="000A1DB0">
        <w:rPr>
          <w:sz w:val="22"/>
          <w:szCs w:val="22"/>
        </w:rPr>
        <w:t>and/</w:t>
      </w:r>
      <w:r w:rsidRPr="000A1DB0">
        <w:rPr>
          <w:sz w:val="22"/>
          <w:szCs w:val="22"/>
        </w:rPr>
        <w:t>or internationally.</w:t>
      </w:r>
    </w:p>
    <w:p w14:paraId="373D61B2" w14:textId="77777777" w:rsidR="00AF6544" w:rsidRPr="000A1DB0" w:rsidRDefault="00AF6544" w:rsidP="00AF6544">
      <w:pPr>
        <w:pStyle w:val="ListaColorida-nfase11"/>
        <w:numPr>
          <w:ilvl w:val="0"/>
          <w:numId w:val="10"/>
        </w:numPr>
        <w:spacing w:afterLines="40" w:after="96"/>
        <w:ind w:left="284" w:hanging="284"/>
        <w:rPr>
          <w:sz w:val="22"/>
          <w:szCs w:val="22"/>
        </w:rPr>
      </w:pPr>
      <w:r w:rsidRPr="000A1DB0">
        <w:rPr>
          <w:sz w:val="22"/>
          <w:szCs w:val="22"/>
        </w:rPr>
        <w:t xml:space="preserve">The recipient should have performed original and/or applied work of high scientific quality or made a significant professional contribution to Medical Physics in the past three years. </w:t>
      </w:r>
    </w:p>
    <w:p w14:paraId="55C9E2C1" w14:textId="11FF54ED" w:rsidR="00536107" w:rsidRPr="00F02C29" w:rsidRDefault="00536107" w:rsidP="00AF6544">
      <w:pPr>
        <w:pStyle w:val="ListaColorida-nfase11"/>
        <w:numPr>
          <w:ilvl w:val="0"/>
          <w:numId w:val="10"/>
        </w:numPr>
        <w:spacing w:afterLines="40" w:after="96"/>
        <w:ind w:left="284" w:hanging="284"/>
        <w:rPr>
          <w:sz w:val="22"/>
          <w:szCs w:val="22"/>
          <w:lang w:val="en-US"/>
        </w:rPr>
      </w:pPr>
      <w:r w:rsidRPr="00F02C29">
        <w:rPr>
          <w:sz w:val="22"/>
          <w:szCs w:val="22"/>
          <w:lang w:val="en-US"/>
        </w:rPr>
        <w:t xml:space="preserve">The recipient should </w:t>
      </w:r>
      <w:r w:rsidR="002577B7" w:rsidRPr="00F02C29">
        <w:rPr>
          <w:sz w:val="22"/>
          <w:szCs w:val="22"/>
          <w:lang w:val="en-US"/>
        </w:rPr>
        <w:t>demonstrate</w:t>
      </w:r>
      <w:r w:rsidR="00A825C8" w:rsidRPr="00F02C29">
        <w:rPr>
          <w:sz w:val="22"/>
          <w:szCs w:val="22"/>
          <w:lang w:val="en-US"/>
        </w:rPr>
        <w:t xml:space="preserve"> a strong regional contribution</w:t>
      </w:r>
      <w:r w:rsidR="00727A54" w:rsidRPr="00F02C29">
        <w:rPr>
          <w:sz w:val="22"/>
          <w:szCs w:val="22"/>
          <w:lang w:val="en-US"/>
        </w:rPr>
        <w:t xml:space="preserve"> within the region that nominates them</w:t>
      </w:r>
      <w:r w:rsidR="00427020" w:rsidRPr="00F02C29">
        <w:rPr>
          <w:sz w:val="22"/>
          <w:szCs w:val="22"/>
          <w:lang w:val="en-US"/>
        </w:rPr>
        <w:t>.</w:t>
      </w:r>
      <w:r w:rsidR="0008332A" w:rsidRPr="00F02C29">
        <w:rPr>
          <w:sz w:val="22"/>
          <w:szCs w:val="22"/>
          <w:lang w:val="en-US"/>
        </w:rPr>
        <w:t xml:space="preserve"> </w:t>
      </w:r>
    </w:p>
    <w:p w14:paraId="48D9CAEC" w14:textId="13F2699A" w:rsidR="00AF6544" w:rsidRPr="000A1DB0" w:rsidRDefault="00912BF5" w:rsidP="00AF6544">
      <w:pPr>
        <w:pStyle w:val="ListaColorida-nfase11"/>
        <w:numPr>
          <w:ilvl w:val="0"/>
          <w:numId w:val="10"/>
        </w:numPr>
        <w:spacing w:afterLines="40" w:after="96"/>
        <w:ind w:left="284" w:hanging="284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O</w:t>
      </w:r>
      <w:r w:rsidR="00AF6544" w:rsidRPr="000A1DB0">
        <w:rPr>
          <w:sz w:val="22"/>
          <w:szCs w:val="22"/>
          <w:lang w:val="en-US"/>
        </w:rPr>
        <w:t xml:space="preserve">nly deserving candidates will be selected. If no one meets the </w:t>
      </w:r>
      <w:r w:rsidR="00A639AC">
        <w:rPr>
          <w:sz w:val="22"/>
          <w:szCs w:val="22"/>
          <w:lang w:val="en-US"/>
        </w:rPr>
        <w:t>criteria</w:t>
      </w:r>
      <w:r w:rsidR="00A639AC" w:rsidRPr="000A1DB0">
        <w:rPr>
          <w:sz w:val="22"/>
          <w:szCs w:val="22"/>
          <w:lang w:val="en-US"/>
        </w:rPr>
        <w:t xml:space="preserve"> </w:t>
      </w:r>
      <w:r w:rsidR="006524DB">
        <w:rPr>
          <w:sz w:val="22"/>
          <w:szCs w:val="22"/>
          <w:lang w:val="en-US"/>
        </w:rPr>
        <w:t>for a</w:t>
      </w:r>
      <w:r w:rsidR="00AF6544" w:rsidRPr="000A1DB0">
        <w:rPr>
          <w:sz w:val="22"/>
          <w:szCs w:val="22"/>
          <w:lang w:val="en-US"/>
        </w:rPr>
        <w:t xml:space="preserve"> region, no award will be given.</w:t>
      </w:r>
    </w:p>
    <w:p w14:paraId="664A90BB" w14:textId="797A889C" w:rsidR="00AF6544" w:rsidRPr="000A1DB0" w:rsidRDefault="00912BF5" w:rsidP="00AF6544">
      <w:pPr>
        <w:pStyle w:val="ListaColorida-nfase11"/>
        <w:numPr>
          <w:ilvl w:val="0"/>
          <w:numId w:val="10"/>
        </w:numPr>
        <w:spacing w:afterLines="40" w:after="96"/>
        <w:ind w:left="284" w:hanging="284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The n</w:t>
      </w:r>
      <w:r w:rsidR="00AF6544" w:rsidRPr="000A1DB0">
        <w:rPr>
          <w:sz w:val="22"/>
          <w:szCs w:val="22"/>
          <w:lang w:val="en-US"/>
        </w:rPr>
        <w:t xml:space="preserve">ominee shall not be a </w:t>
      </w:r>
      <w:r w:rsidR="00A639AC">
        <w:rPr>
          <w:sz w:val="22"/>
          <w:szCs w:val="22"/>
          <w:lang w:val="en-US"/>
        </w:rPr>
        <w:t xml:space="preserve">current </w:t>
      </w:r>
      <w:r w:rsidR="00AF6544" w:rsidRPr="000A1DB0">
        <w:rPr>
          <w:sz w:val="22"/>
          <w:szCs w:val="22"/>
          <w:lang w:val="en-US"/>
        </w:rPr>
        <w:t>member of the IOMP Awards &amp; Honors Committee or Ex</w:t>
      </w:r>
      <w:r>
        <w:rPr>
          <w:sz w:val="22"/>
          <w:szCs w:val="22"/>
          <w:lang w:val="en-US"/>
        </w:rPr>
        <w:t xml:space="preserve">ecutive </w:t>
      </w:r>
      <w:r w:rsidR="00AF6544" w:rsidRPr="000A1DB0">
        <w:rPr>
          <w:sz w:val="22"/>
          <w:szCs w:val="22"/>
          <w:lang w:val="en-US"/>
        </w:rPr>
        <w:t>Com</w:t>
      </w:r>
      <w:r>
        <w:rPr>
          <w:sz w:val="22"/>
          <w:szCs w:val="22"/>
          <w:lang w:val="en-US"/>
        </w:rPr>
        <w:t>mittee</w:t>
      </w:r>
      <w:r w:rsidR="00AF6544" w:rsidRPr="000A1DB0">
        <w:rPr>
          <w:sz w:val="22"/>
          <w:szCs w:val="22"/>
          <w:lang w:val="en-US"/>
        </w:rPr>
        <w:t>.</w:t>
      </w:r>
    </w:p>
    <w:p w14:paraId="559F3D55" w14:textId="77777777" w:rsidR="00AF6544" w:rsidRPr="000A1DB0" w:rsidRDefault="00AF6544" w:rsidP="00AF6544">
      <w:pPr>
        <w:tabs>
          <w:tab w:val="left" w:pos="1185"/>
        </w:tabs>
        <w:autoSpaceDE w:val="0"/>
        <w:autoSpaceDN w:val="0"/>
        <w:adjustRightInd w:val="0"/>
        <w:spacing w:afterLines="40" w:after="96"/>
        <w:jc w:val="both"/>
        <w:rPr>
          <w:b/>
          <w:sz w:val="22"/>
          <w:szCs w:val="22"/>
        </w:rPr>
      </w:pPr>
      <w:r w:rsidRPr="000A1DB0">
        <w:rPr>
          <w:b/>
          <w:sz w:val="22"/>
          <w:szCs w:val="22"/>
        </w:rPr>
        <w:t>Nominating Procedure</w:t>
      </w:r>
    </w:p>
    <w:p w14:paraId="43F88A5C" w14:textId="77777777" w:rsidR="006524DB" w:rsidRPr="00C668D0" w:rsidRDefault="00AF6544" w:rsidP="00AF6544">
      <w:pPr>
        <w:pStyle w:val="ListaColorida-nfase11"/>
        <w:numPr>
          <w:ilvl w:val="0"/>
          <w:numId w:val="10"/>
        </w:numPr>
        <w:spacing w:afterLines="40" w:after="96"/>
        <w:ind w:left="284" w:hanging="284"/>
        <w:jc w:val="both"/>
        <w:rPr>
          <w:strike/>
          <w:sz w:val="22"/>
          <w:szCs w:val="22"/>
        </w:rPr>
      </w:pPr>
      <w:r w:rsidRPr="000A1DB0">
        <w:rPr>
          <w:sz w:val="22"/>
          <w:szCs w:val="22"/>
        </w:rPr>
        <w:t xml:space="preserve">Each National Member Organization (NMO) </w:t>
      </w:r>
      <w:r w:rsidR="008261C3" w:rsidRPr="000A1DB0">
        <w:rPr>
          <w:sz w:val="22"/>
          <w:szCs w:val="22"/>
        </w:rPr>
        <w:t xml:space="preserve">and Regional Organization (RO) </w:t>
      </w:r>
      <w:r w:rsidRPr="000A1DB0">
        <w:rPr>
          <w:sz w:val="22"/>
          <w:szCs w:val="22"/>
        </w:rPr>
        <w:t>can nominate for this award.</w:t>
      </w:r>
    </w:p>
    <w:p w14:paraId="10991B8C" w14:textId="6AF85885" w:rsidR="00AF6544" w:rsidRPr="000A1DB0" w:rsidRDefault="00AF6544" w:rsidP="00AF6544">
      <w:pPr>
        <w:pStyle w:val="ListaColorida-nfase11"/>
        <w:numPr>
          <w:ilvl w:val="0"/>
          <w:numId w:val="10"/>
        </w:numPr>
        <w:spacing w:afterLines="40" w:after="96"/>
        <w:ind w:left="284" w:hanging="284"/>
        <w:jc w:val="both"/>
        <w:rPr>
          <w:strike/>
          <w:sz w:val="22"/>
          <w:szCs w:val="22"/>
        </w:rPr>
      </w:pPr>
      <w:r w:rsidRPr="000A1DB0">
        <w:rPr>
          <w:sz w:val="22"/>
          <w:szCs w:val="22"/>
        </w:rPr>
        <w:t xml:space="preserve">Nominations </w:t>
      </w:r>
      <w:r w:rsidR="00912BF5">
        <w:rPr>
          <w:sz w:val="22"/>
          <w:szCs w:val="22"/>
        </w:rPr>
        <w:t xml:space="preserve">to IOMP </w:t>
      </w:r>
      <w:r w:rsidRPr="000A1DB0">
        <w:rPr>
          <w:sz w:val="22"/>
          <w:szCs w:val="22"/>
        </w:rPr>
        <w:t>should be made by the President or Secretary General</w:t>
      </w:r>
      <w:r w:rsidR="008F43E4" w:rsidRPr="000A1DB0">
        <w:rPr>
          <w:sz w:val="22"/>
          <w:szCs w:val="22"/>
        </w:rPr>
        <w:t xml:space="preserve"> of the Organization</w:t>
      </w:r>
      <w:r w:rsidRPr="000A1DB0">
        <w:rPr>
          <w:sz w:val="22"/>
          <w:szCs w:val="22"/>
        </w:rPr>
        <w:t xml:space="preserve">. </w:t>
      </w:r>
      <w:r w:rsidR="006524DB" w:rsidRPr="000A1DB0">
        <w:rPr>
          <w:sz w:val="22"/>
          <w:szCs w:val="22"/>
          <w:shd w:val="clear" w:color="auto" w:fill="FFFFFF"/>
        </w:rPr>
        <w:t>In exceptional circumstances</w:t>
      </w:r>
      <w:r w:rsidR="006524DB">
        <w:rPr>
          <w:sz w:val="22"/>
          <w:szCs w:val="22"/>
          <w:shd w:val="clear" w:color="auto" w:fill="FFFFFF"/>
        </w:rPr>
        <w:t xml:space="preserve"> </w:t>
      </w:r>
      <w:r w:rsidR="006524DB" w:rsidRPr="000A1DB0">
        <w:rPr>
          <w:sz w:val="22"/>
          <w:szCs w:val="22"/>
          <w:shd w:val="clear" w:color="auto" w:fill="FFFFFF"/>
        </w:rPr>
        <w:t>(e.g., from countries where no NMO exists)</w:t>
      </w:r>
      <w:r w:rsidR="006524DB">
        <w:rPr>
          <w:sz w:val="22"/>
          <w:szCs w:val="22"/>
          <w:shd w:val="clear" w:color="auto" w:fill="FFFFFF"/>
        </w:rPr>
        <w:t>,</w:t>
      </w:r>
      <w:r w:rsidR="006524DB" w:rsidRPr="000A1DB0">
        <w:rPr>
          <w:sz w:val="22"/>
          <w:szCs w:val="22"/>
          <w:shd w:val="clear" w:color="auto" w:fill="FFFFFF"/>
        </w:rPr>
        <w:t xml:space="preserve"> individuals can nominate a colleague directly. It is recommended that the nominating person checks with the IOMP AHC prior to submitting such a nomination.</w:t>
      </w:r>
    </w:p>
    <w:p w14:paraId="6F73F9F5" w14:textId="77777777" w:rsidR="006524DB" w:rsidRPr="000A1DB0" w:rsidRDefault="006524DB" w:rsidP="006524DB">
      <w:pPr>
        <w:pStyle w:val="ListaColorida-nfase11"/>
        <w:numPr>
          <w:ilvl w:val="0"/>
          <w:numId w:val="10"/>
        </w:numPr>
        <w:spacing w:afterLines="40" w:after="96"/>
        <w:ind w:left="284" w:hanging="284"/>
        <w:jc w:val="both"/>
        <w:rPr>
          <w:sz w:val="22"/>
          <w:szCs w:val="22"/>
        </w:rPr>
      </w:pPr>
      <w:r w:rsidRPr="000A1DB0">
        <w:rPr>
          <w:sz w:val="22"/>
          <w:szCs w:val="22"/>
        </w:rPr>
        <w:t>Self-nomination will only be considered in exceptional circumstances.</w:t>
      </w:r>
    </w:p>
    <w:p w14:paraId="5CC28F2B" w14:textId="77777777" w:rsidR="00AF6544" w:rsidRPr="000A1DB0" w:rsidRDefault="00AF6544" w:rsidP="00AF6544">
      <w:pPr>
        <w:pStyle w:val="ListaColorida-nfase11"/>
        <w:numPr>
          <w:ilvl w:val="0"/>
          <w:numId w:val="10"/>
        </w:numPr>
        <w:spacing w:afterLines="40" w:after="96"/>
        <w:ind w:left="284" w:hanging="284"/>
        <w:jc w:val="both"/>
        <w:rPr>
          <w:sz w:val="22"/>
          <w:szCs w:val="22"/>
        </w:rPr>
      </w:pPr>
      <w:r w:rsidRPr="000A1DB0">
        <w:rPr>
          <w:sz w:val="22"/>
          <w:szCs w:val="22"/>
        </w:rPr>
        <w:t>Nominees should be full members of an IOMP NMO.</w:t>
      </w:r>
    </w:p>
    <w:p w14:paraId="77B1E55F" w14:textId="1BE38A96" w:rsidR="00AF6544" w:rsidRPr="000A1DB0" w:rsidRDefault="00AF6544" w:rsidP="00AF6544">
      <w:pPr>
        <w:pStyle w:val="ListaColorida-nfase11"/>
        <w:numPr>
          <w:ilvl w:val="0"/>
          <w:numId w:val="10"/>
        </w:numPr>
        <w:spacing w:afterLines="40" w:after="96"/>
        <w:ind w:left="284" w:hanging="284"/>
        <w:jc w:val="both"/>
        <w:rPr>
          <w:sz w:val="22"/>
          <w:szCs w:val="22"/>
        </w:rPr>
      </w:pPr>
      <w:r w:rsidRPr="000A1DB0">
        <w:rPr>
          <w:sz w:val="22"/>
          <w:szCs w:val="22"/>
        </w:rPr>
        <w:t xml:space="preserve">Nominations are to be made to the chair of the IOMP Awards and Honours Committee (AHC). </w:t>
      </w:r>
    </w:p>
    <w:p w14:paraId="7EB96E89" w14:textId="77777777" w:rsidR="00AF6544" w:rsidRPr="000A1DB0" w:rsidRDefault="00AF6544" w:rsidP="00AF6544">
      <w:pPr>
        <w:pStyle w:val="ListaColorida-nfase11"/>
        <w:numPr>
          <w:ilvl w:val="0"/>
          <w:numId w:val="10"/>
        </w:numPr>
        <w:spacing w:afterLines="40" w:after="96"/>
        <w:ind w:left="284" w:hanging="284"/>
        <w:contextualSpacing w:val="0"/>
        <w:jc w:val="both"/>
        <w:rPr>
          <w:sz w:val="22"/>
          <w:szCs w:val="22"/>
        </w:rPr>
      </w:pPr>
      <w:r w:rsidRPr="000A1DB0">
        <w:rPr>
          <w:sz w:val="22"/>
          <w:szCs w:val="22"/>
        </w:rPr>
        <w:t xml:space="preserve">The nomination should include the </w:t>
      </w:r>
      <w:r w:rsidR="00340F52" w:rsidRPr="000A1DB0">
        <w:rPr>
          <w:sz w:val="22"/>
          <w:szCs w:val="22"/>
        </w:rPr>
        <w:t>following.</w:t>
      </w:r>
    </w:p>
    <w:p w14:paraId="2AD275E2" w14:textId="03485990" w:rsidR="00AF6544" w:rsidRPr="000A1DB0" w:rsidRDefault="00AF6544" w:rsidP="00AF6544">
      <w:pPr>
        <w:pStyle w:val="ListaColorida-nfase11"/>
        <w:numPr>
          <w:ilvl w:val="0"/>
          <w:numId w:val="13"/>
        </w:numPr>
        <w:spacing w:afterLines="40" w:after="96"/>
        <w:ind w:left="284" w:hanging="284"/>
        <w:jc w:val="both"/>
        <w:rPr>
          <w:sz w:val="22"/>
          <w:szCs w:val="22"/>
        </w:rPr>
      </w:pPr>
      <w:r w:rsidRPr="000A1DB0">
        <w:rPr>
          <w:sz w:val="22"/>
          <w:szCs w:val="22"/>
        </w:rPr>
        <w:t xml:space="preserve">A letter of not more than 1,000 words </w:t>
      </w:r>
      <w:r w:rsidR="00912BF5">
        <w:rPr>
          <w:sz w:val="22"/>
          <w:szCs w:val="22"/>
        </w:rPr>
        <w:t>describing</w:t>
      </w:r>
      <w:r w:rsidR="00912BF5" w:rsidRPr="000A1DB0">
        <w:rPr>
          <w:sz w:val="22"/>
          <w:szCs w:val="22"/>
        </w:rPr>
        <w:t xml:space="preserve"> </w:t>
      </w:r>
      <w:r w:rsidRPr="000A1DB0">
        <w:rPr>
          <w:sz w:val="22"/>
          <w:szCs w:val="22"/>
        </w:rPr>
        <w:t xml:space="preserve">the nominee's achievements and identifying the specific work </w:t>
      </w:r>
      <w:r w:rsidR="00912BF5">
        <w:rPr>
          <w:sz w:val="22"/>
          <w:szCs w:val="22"/>
        </w:rPr>
        <w:t xml:space="preserve">or professional contribution </w:t>
      </w:r>
      <w:r w:rsidRPr="000A1DB0">
        <w:rPr>
          <w:sz w:val="22"/>
          <w:szCs w:val="22"/>
        </w:rPr>
        <w:t xml:space="preserve">to be recognized. </w:t>
      </w:r>
    </w:p>
    <w:p w14:paraId="6701192B" w14:textId="4F9FF08A" w:rsidR="00AF6544" w:rsidRPr="000A1DB0" w:rsidRDefault="00AF6544" w:rsidP="00AF6544">
      <w:pPr>
        <w:pStyle w:val="ListaColorida-nfase11"/>
        <w:numPr>
          <w:ilvl w:val="0"/>
          <w:numId w:val="13"/>
        </w:numPr>
        <w:spacing w:after="120"/>
        <w:ind w:left="284" w:hanging="284"/>
        <w:contextualSpacing w:val="0"/>
        <w:jc w:val="both"/>
        <w:rPr>
          <w:sz w:val="22"/>
          <w:szCs w:val="22"/>
        </w:rPr>
      </w:pPr>
      <w:r w:rsidRPr="000A1DB0">
        <w:rPr>
          <w:sz w:val="22"/>
          <w:szCs w:val="22"/>
        </w:rPr>
        <w:t>IOMP award form as filled out by the candidate</w:t>
      </w:r>
      <w:r w:rsidR="004632C4" w:rsidRPr="000A1DB0">
        <w:rPr>
          <w:sz w:val="22"/>
          <w:szCs w:val="22"/>
        </w:rPr>
        <w:t xml:space="preserve"> and signed by the nominator</w:t>
      </w:r>
      <w:r w:rsidRPr="000A1DB0">
        <w:rPr>
          <w:sz w:val="22"/>
          <w:szCs w:val="22"/>
        </w:rPr>
        <w:t xml:space="preserve"> (</w:t>
      </w:r>
      <w:hyperlink r:id="rId7" w:history="1">
        <w:r w:rsidR="002C3FBF" w:rsidRPr="001A2B1E">
          <w:rPr>
            <w:rStyle w:val="Hyperlink"/>
          </w:rPr>
          <w:t>https://www.iomp.org/awards-honours/</w:t>
        </w:r>
      </w:hyperlink>
      <w:r w:rsidR="002C3FBF">
        <w:t xml:space="preserve"> </w:t>
      </w:r>
      <w:r w:rsidRPr="000A1DB0">
        <w:rPr>
          <w:sz w:val="22"/>
          <w:szCs w:val="22"/>
        </w:rPr>
        <w:t>)</w:t>
      </w:r>
      <w:r w:rsidR="004632C4" w:rsidRPr="000A1DB0">
        <w:rPr>
          <w:sz w:val="22"/>
          <w:szCs w:val="22"/>
        </w:rPr>
        <w:t xml:space="preserve">. </w:t>
      </w:r>
    </w:p>
    <w:p w14:paraId="3E7CECA4" w14:textId="407219F2" w:rsidR="0098464A" w:rsidRDefault="00AF6544" w:rsidP="00AF6544">
      <w:pPr>
        <w:autoSpaceDE w:val="0"/>
        <w:autoSpaceDN w:val="0"/>
        <w:adjustRightInd w:val="0"/>
        <w:jc w:val="both"/>
        <w:rPr>
          <w:rFonts w:ascii="Times New Roman" w:hAnsi="Times New Roman"/>
          <w:sz w:val="22"/>
          <w:szCs w:val="22"/>
        </w:rPr>
      </w:pPr>
      <w:r w:rsidRPr="000A1DB0">
        <w:rPr>
          <w:rFonts w:ascii="Times New Roman" w:hAnsi="Times New Roman"/>
          <w:sz w:val="22"/>
          <w:szCs w:val="22"/>
        </w:rPr>
        <w:t>Nominations</w:t>
      </w:r>
      <w:r w:rsidR="00F14F72" w:rsidRPr="000A1DB0">
        <w:rPr>
          <w:rFonts w:ascii="Times New Roman" w:hAnsi="Times New Roman"/>
          <w:sz w:val="22"/>
          <w:szCs w:val="22"/>
        </w:rPr>
        <w:t xml:space="preserve"> will be </w:t>
      </w:r>
      <w:r w:rsidR="00912BF5">
        <w:rPr>
          <w:rFonts w:ascii="Times New Roman" w:hAnsi="Times New Roman"/>
          <w:sz w:val="22"/>
          <w:szCs w:val="22"/>
        </w:rPr>
        <w:t>submitted</w:t>
      </w:r>
      <w:r w:rsidR="00912BF5" w:rsidRPr="000A1DB0">
        <w:rPr>
          <w:rFonts w:ascii="Times New Roman" w:hAnsi="Times New Roman"/>
          <w:sz w:val="22"/>
          <w:szCs w:val="22"/>
        </w:rPr>
        <w:t xml:space="preserve"> online </w:t>
      </w:r>
      <w:r w:rsidR="00F14F72" w:rsidRPr="000A1DB0">
        <w:rPr>
          <w:rFonts w:ascii="Times New Roman" w:hAnsi="Times New Roman"/>
          <w:sz w:val="22"/>
          <w:szCs w:val="22"/>
        </w:rPr>
        <w:t xml:space="preserve">via </w:t>
      </w:r>
      <w:r w:rsidR="00C50385" w:rsidRPr="000A1DB0">
        <w:rPr>
          <w:rFonts w:ascii="Times New Roman" w:hAnsi="Times New Roman"/>
          <w:sz w:val="22"/>
          <w:szCs w:val="22"/>
        </w:rPr>
        <w:t>Google</w:t>
      </w:r>
      <w:r w:rsidR="00F14F72" w:rsidRPr="000A1DB0">
        <w:rPr>
          <w:rFonts w:ascii="Times New Roman" w:hAnsi="Times New Roman"/>
          <w:sz w:val="22"/>
          <w:szCs w:val="22"/>
        </w:rPr>
        <w:t xml:space="preserve"> form </w:t>
      </w:r>
      <w:r w:rsidR="00F14F72" w:rsidRPr="00BA7EA5">
        <w:rPr>
          <w:rFonts w:ascii="Times New Roman" w:hAnsi="Times New Roman"/>
          <w:sz w:val="22"/>
          <w:szCs w:val="22"/>
        </w:rPr>
        <w:t>(</w:t>
      </w:r>
      <w:hyperlink r:id="rId8" w:history="1">
        <w:r w:rsidR="00495131" w:rsidRPr="001A2B1E">
          <w:rPr>
            <w:rStyle w:val="Hyperlink"/>
            <w:rFonts w:ascii="Times New Roman" w:hAnsi="Times New Roman"/>
            <w:sz w:val="22"/>
            <w:szCs w:val="22"/>
          </w:rPr>
          <w:t>https://forms.gle/CcwLhGY3Fvps7Vnt6</w:t>
        </w:r>
      </w:hyperlink>
      <w:r w:rsidR="00495131">
        <w:rPr>
          <w:rFonts w:ascii="Times New Roman" w:hAnsi="Times New Roman"/>
          <w:sz w:val="22"/>
          <w:szCs w:val="22"/>
        </w:rPr>
        <w:t xml:space="preserve"> </w:t>
      </w:r>
      <w:r w:rsidR="00A148F2" w:rsidRPr="00BA7EA5">
        <w:rPr>
          <w:rFonts w:ascii="Times New Roman" w:hAnsi="Times New Roman"/>
          <w:sz w:val="22"/>
          <w:szCs w:val="22"/>
        </w:rPr>
        <w:t>)</w:t>
      </w:r>
      <w:r w:rsidRPr="000A1DB0">
        <w:rPr>
          <w:rFonts w:ascii="Times New Roman" w:hAnsi="Times New Roman"/>
          <w:sz w:val="22"/>
          <w:szCs w:val="22"/>
        </w:rPr>
        <w:t xml:space="preserve"> by </w:t>
      </w:r>
      <w:r w:rsidR="00CB45C3">
        <w:rPr>
          <w:rFonts w:ascii="Times New Roman" w:hAnsi="Times New Roman"/>
          <w:b/>
          <w:sz w:val="22"/>
          <w:szCs w:val="22"/>
        </w:rPr>
        <w:t>August</w:t>
      </w:r>
      <w:r w:rsidR="006C7DC1" w:rsidRPr="000A1DB0">
        <w:rPr>
          <w:rFonts w:ascii="Times New Roman" w:hAnsi="Times New Roman"/>
          <w:b/>
          <w:sz w:val="22"/>
          <w:szCs w:val="22"/>
        </w:rPr>
        <w:t xml:space="preserve"> </w:t>
      </w:r>
      <w:r w:rsidR="00CB45C3">
        <w:rPr>
          <w:rFonts w:ascii="Times New Roman" w:hAnsi="Times New Roman"/>
          <w:b/>
          <w:sz w:val="22"/>
          <w:szCs w:val="22"/>
        </w:rPr>
        <w:t>9</w:t>
      </w:r>
      <w:r w:rsidRPr="000A1DB0">
        <w:rPr>
          <w:rFonts w:ascii="Times New Roman" w:hAnsi="Times New Roman"/>
          <w:b/>
          <w:sz w:val="22"/>
          <w:szCs w:val="22"/>
        </w:rPr>
        <w:t>, 202</w:t>
      </w:r>
      <w:r w:rsidR="00495131">
        <w:rPr>
          <w:rFonts w:ascii="Times New Roman" w:hAnsi="Times New Roman"/>
          <w:b/>
          <w:sz w:val="22"/>
          <w:szCs w:val="22"/>
        </w:rPr>
        <w:t>5</w:t>
      </w:r>
      <w:r w:rsidR="005D11EB" w:rsidRPr="000A1DB0">
        <w:rPr>
          <w:rFonts w:ascii="Times New Roman" w:hAnsi="Times New Roman"/>
          <w:sz w:val="22"/>
          <w:szCs w:val="22"/>
        </w:rPr>
        <w:t xml:space="preserve">. </w:t>
      </w:r>
      <w:r w:rsidRPr="000A1DB0">
        <w:rPr>
          <w:rFonts w:ascii="Times New Roman" w:hAnsi="Times New Roman"/>
          <w:sz w:val="22"/>
          <w:szCs w:val="22"/>
        </w:rPr>
        <w:t xml:space="preserve">Submissions </w:t>
      </w:r>
      <w:r w:rsidR="006524DB">
        <w:rPr>
          <w:rFonts w:ascii="Times New Roman" w:hAnsi="Times New Roman"/>
          <w:sz w:val="22"/>
          <w:szCs w:val="22"/>
        </w:rPr>
        <w:t xml:space="preserve">and </w:t>
      </w:r>
      <w:proofErr w:type="gramStart"/>
      <w:r w:rsidR="006524DB">
        <w:rPr>
          <w:rFonts w:ascii="Times New Roman" w:hAnsi="Times New Roman"/>
          <w:sz w:val="22"/>
          <w:szCs w:val="22"/>
        </w:rPr>
        <w:t>supporting</w:t>
      </w:r>
      <w:proofErr w:type="gramEnd"/>
      <w:r w:rsidR="006524DB">
        <w:rPr>
          <w:rFonts w:ascii="Times New Roman" w:hAnsi="Times New Roman"/>
          <w:sz w:val="22"/>
          <w:szCs w:val="22"/>
        </w:rPr>
        <w:t xml:space="preserve"> materials must</w:t>
      </w:r>
      <w:r w:rsidR="006524DB" w:rsidRPr="000A1DB0">
        <w:rPr>
          <w:rFonts w:ascii="Times New Roman" w:hAnsi="Times New Roman"/>
          <w:sz w:val="22"/>
          <w:szCs w:val="22"/>
        </w:rPr>
        <w:t xml:space="preserve"> </w:t>
      </w:r>
      <w:r w:rsidRPr="000A1DB0">
        <w:rPr>
          <w:rFonts w:ascii="Times New Roman" w:hAnsi="Times New Roman"/>
          <w:sz w:val="22"/>
          <w:szCs w:val="22"/>
        </w:rPr>
        <w:t xml:space="preserve">be in the form of PDF </w:t>
      </w:r>
      <w:r w:rsidR="00C362B1">
        <w:rPr>
          <w:rFonts w:ascii="Times New Roman" w:hAnsi="Times New Roman"/>
          <w:sz w:val="22"/>
          <w:szCs w:val="22"/>
        </w:rPr>
        <w:t>documents</w:t>
      </w:r>
      <w:r w:rsidRPr="000A1DB0">
        <w:rPr>
          <w:rFonts w:ascii="Times New Roman" w:hAnsi="Times New Roman"/>
          <w:sz w:val="22"/>
          <w:szCs w:val="22"/>
        </w:rPr>
        <w:t xml:space="preserve">.  </w:t>
      </w:r>
    </w:p>
    <w:p w14:paraId="302F7E0F" w14:textId="75682BC1" w:rsidR="0021568B" w:rsidRPr="000A1DB0" w:rsidRDefault="0021568B" w:rsidP="00AF6544">
      <w:pPr>
        <w:autoSpaceDE w:val="0"/>
        <w:autoSpaceDN w:val="0"/>
        <w:adjustRightInd w:val="0"/>
        <w:jc w:val="both"/>
        <w:rPr>
          <w:rFonts w:ascii="Times New Roman" w:hAnsi="Times New Roman"/>
          <w:b/>
          <w:bCs/>
          <w:sz w:val="22"/>
          <w:szCs w:val="22"/>
          <w:shd w:val="clear" w:color="auto" w:fill="FFFFFF"/>
        </w:rPr>
      </w:pPr>
      <w:r w:rsidRPr="000A1DB0">
        <w:rPr>
          <w:rFonts w:ascii="Times New Roman" w:hAnsi="Times New Roman"/>
          <w:b/>
          <w:bCs/>
          <w:sz w:val="22"/>
          <w:szCs w:val="22"/>
          <w:shd w:val="clear" w:color="auto" w:fill="FFFFFF"/>
        </w:rPr>
        <w:t>Important note: Please label the files using the nominee’s name and according to the format described below.</w:t>
      </w:r>
    </w:p>
    <w:p w14:paraId="000C264C" w14:textId="77777777" w:rsidR="00E64019" w:rsidRPr="000A1DB0" w:rsidRDefault="00E64019" w:rsidP="00AF6544">
      <w:pPr>
        <w:autoSpaceDE w:val="0"/>
        <w:autoSpaceDN w:val="0"/>
        <w:adjustRightInd w:val="0"/>
        <w:jc w:val="both"/>
        <w:rPr>
          <w:rFonts w:ascii="Times New Roman" w:hAnsi="Times New Roman"/>
          <w:b/>
          <w:bCs/>
          <w:sz w:val="22"/>
          <w:szCs w:val="22"/>
          <w:shd w:val="clear" w:color="auto" w:fill="FFFFFF"/>
        </w:rPr>
      </w:pPr>
    </w:p>
    <w:p w14:paraId="3F687E9F" w14:textId="12A8B812" w:rsidR="006524DB" w:rsidRDefault="0021568B" w:rsidP="006524DB">
      <w:pPr>
        <w:autoSpaceDE w:val="0"/>
        <w:autoSpaceDN w:val="0"/>
        <w:adjustRightInd w:val="0"/>
        <w:ind w:left="360" w:hanging="360"/>
        <w:rPr>
          <w:rFonts w:ascii="Times New Roman" w:hAnsi="Times New Roman"/>
          <w:sz w:val="22"/>
          <w:szCs w:val="22"/>
          <w:shd w:val="clear" w:color="auto" w:fill="FFFFFF"/>
        </w:rPr>
      </w:pPr>
      <w:r w:rsidRPr="000A1DB0">
        <w:rPr>
          <w:rFonts w:ascii="Times New Roman" w:hAnsi="Times New Roman"/>
          <w:sz w:val="22"/>
          <w:szCs w:val="22"/>
          <w:shd w:val="clear" w:color="auto" w:fill="FFFFFF"/>
        </w:rPr>
        <w:t>1.</w:t>
      </w:r>
      <w:r w:rsidRPr="000A1DB0">
        <w:rPr>
          <w:rFonts w:ascii="Times New Roman" w:hAnsi="Times New Roman"/>
          <w:sz w:val="22"/>
          <w:szCs w:val="22"/>
          <w:shd w:val="clear" w:color="auto" w:fill="FFFFFF"/>
        </w:rPr>
        <w:tab/>
        <w:t xml:space="preserve">A filled/completed nomination form </w:t>
      </w:r>
      <w:r w:rsidR="00C50385" w:rsidRPr="000A1DB0">
        <w:rPr>
          <w:rFonts w:ascii="Times New Roman" w:hAnsi="Times New Roman"/>
          <w:sz w:val="22"/>
          <w:szCs w:val="22"/>
          <w:shd w:val="clear" w:color="auto" w:fill="FFFFFF"/>
        </w:rPr>
        <w:t xml:space="preserve">is </w:t>
      </w:r>
      <w:r w:rsidRPr="000A1DB0">
        <w:rPr>
          <w:rFonts w:ascii="Times New Roman" w:hAnsi="Times New Roman"/>
          <w:sz w:val="22"/>
          <w:szCs w:val="22"/>
          <w:shd w:val="clear" w:color="auto" w:fill="FFFFFF"/>
        </w:rPr>
        <w:t xml:space="preserve">available from the IOMP website. </w:t>
      </w:r>
      <w:r w:rsidR="006524DB">
        <w:rPr>
          <w:rFonts w:ascii="Times New Roman" w:hAnsi="Times New Roman"/>
          <w:sz w:val="22"/>
          <w:szCs w:val="22"/>
          <w:shd w:val="clear" w:color="auto" w:fill="FFFFFF"/>
        </w:rPr>
        <w:br/>
      </w:r>
      <w:r w:rsidRPr="000A1DB0">
        <w:rPr>
          <w:rFonts w:ascii="Times New Roman" w:hAnsi="Times New Roman"/>
          <w:sz w:val="22"/>
          <w:szCs w:val="22"/>
          <w:shd w:val="clear" w:color="auto" w:fill="FFFFFF"/>
        </w:rPr>
        <w:t>(Label the file as 01_LastName_FirstName_nomination form).</w:t>
      </w:r>
      <w:r w:rsidR="00841FF2">
        <w:rPr>
          <w:rFonts w:ascii="Times New Roman" w:hAnsi="Times New Roman"/>
          <w:sz w:val="22"/>
          <w:szCs w:val="22"/>
          <w:shd w:val="clear" w:color="auto" w:fill="FFFFFF"/>
        </w:rPr>
        <w:t xml:space="preserve"> </w:t>
      </w:r>
    </w:p>
    <w:p w14:paraId="2A1A139A" w14:textId="5E1B11CA" w:rsidR="006524DB" w:rsidRDefault="0021568B" w:rsidP="006524DB">
      <w:pPr>
        <w:autoSpaceDE w:val="0"/>
        <w:autoSpaceDN w:val="0"/>
        <w:adjustRightInd w:val="0"/>
        <w:ind w:left="360" w:hanging="360"/>
        <w:rPr>
          <w:rFonts w:ascii="Times New Roman" w:hAnsi="Times New Roman"/>
          <w:sz w:val="22"/>
          <w:szCs w:val="22"/>
          <w:shd w:val="clear" w:color="auto" w:fill="FFFFFF"/>
        </w:rPr>
      </w:pPr>
      <w:r w:rsidRPr="000A1DB0">
        <w:rPr>
          <w:rFonts w:ascii="Times New Roman" w:hAnsi="Times New Roman"/>
          <w:sz w:val="22"/>
          <w:szCs w:val="22"/>
          <w:shd w:val="clear" w:color="auto" w:fill="FFFFFF"/>
        </w:rPr>
        <w:t>2.</w:t>
      </w:r>
      <w:r w:rsidRPr="000A1DB0">
        <w:rPr>
          <w:rFonts w:ascii="Times New Roman" w:hAnsi="Times New Roman"/>
          <w:sz w:val="22"/>
          <w:szCs w:val="22"/>
          <w:shd w:val="clear" w:color="auto" w:fill="FFFFFF"/>
        </w:rPr>
        <w:tab/>
        <w:t xml:space="preserve">A letter of not more than 1,000 words </w:t>
      </w:r>
      <w:r w:rsidR="006524DB">
        <w:rPr>
          <w:rFonts w:ascii="Times New Roman" w:hAnsi="Times New Roman"/>
          <w:sz w:val="22"/>
          <w:szCs w:val="22"/>
          <w:shd w:val="clear" w:color="auto" w:fill="FFFFFF"/>
        </w:rPr>
        <w:t>describing</w:t>
      </w:r>
      <w:r w:rsidR="006524DB" w:rsidRPr="000A1DB0">
        <w:rPr>
          <w:rFonts w:ascii="Times New Roman" w:hAnsi="Times New Roman"/>
          <w:sz w:val="22"/>
          <w:szCs w:val="22"/>
          <w:shd w:val="clear" w:color="auto" w:fill="FFFFFF"/>
        </w:rPr>
        <w:t xml:space="preserve"> </w:t>
      </w:r>
      <w:r w:rsidR="00C50385" w:rsidRPr="000A1DB0">
        <w:rPr>
          <w:rFonts w:ascii="Times New Roman" w:hAnsi="Times New Roman"/>
          <w:sz w:val="22"/>
          <w:szCs w:val="22"/>
          <w:shd w:val="clear" w:color="auto" w:fill="FFFFFF"/>
        </w:rPr>
        <w:t xml:space="preserve">the </w:t>
      </w:r>
      <w:r w:rsidRPr="000A1DB0">
        <w:rPr>
          <w:rFonts w:ascii="Times New Roman" w:hAnsi="Times New Roman"/>
          <w:sz w:val="22"/>
          <w:szCs w:val="22"/>
          <w:shd w:val="clear" w:color="auto" w:fill="FFFFFF"/>
        </w:rPr>
        <w:t xml:space="preserve">nominee's achievements and identifying the specific work </w:t>
      </w:r>
      <w:r w:rsidR="006524DB">
        <w:rPr>
          <w:rFonts w:ascii="Times New Roman" w:hAnsi="Times New Roman"/>
          <w:sz w:val="22"/>
          <w:szCs w:val="22"/>
          <w:shd w:val="clear" w:color="auto" w:fill="FFFFFF"/>
        </w:rPr>
        <w:t xml:space="preserve">or professional contribution </w:t>
      </w:r>
      <w:r w:rsidRPr="000A1DB0">
        <w:rPr>
          <w:rFonts w:ascii="Times New Roman" w:hAnsi="Times New Roman"/>
          <w:sz w:val="22"/>
          <w:szCs w:val="22"/>
          <w:shd w:val="clear" w:color="auto" w:fill="FFFFFF"/>
        </w:rPr>
        <w:t xml:space="preserve">to be recognized. </w:t>
      </w:r>
      <w:r w:rsidR="006524DB">
        <w:rPr>
          <w:rFonts w:ascii="Times New Roman" w:hAnsi="Times New Roman"/>
          <w:sz w:val="22"/>
          <w:szCs w:val="22"/>
          <w:shd w:val="clear" w:color="auto" w:fill="FFFFFF"/>
        </w:rPr>
        <w:br/>
      </w:r>
      <w:r w:rsidRPr="000A1DB0">
        <w:rPr>
          <w:rFonts w:ascii="Times New Roman" w:hAnsi="Times New Roman"/>
          <w:sz w:val="22"/>
          <w:szCs w:val="22"/>
          <w:shd w:val="clear" w:color="auto" w:fill="FFFFFF"/>
        </w:rPr>
        <w:t>(Label the file as 02_LastName_FirstName_achievement).</w:t>
      </w:r>
    </w:p>
    <w:p w14:paraId="56CB6782" w14:textId="4F865823" w:rsidR="006524DB" w:rsidRDefault="0021568B" w:rsidP="006524DB">
      <w:pPr>
        <w:autoSpaceDE w:val="0"/>
        <w:autoSpaceDN w:val="0"/>
        <w:adjustRightInd w:val="0"/>
        <w:ind w:left="360" w:hanging="360"/>
        <w:rPr>
          <w:rFonts w:ascii="Times New Roman" w:hAnsi="Times New Roman"/>
          <w:sz w:val="22"/>
          <w:szCs w:val="22"/>
          <w:shd w:val="clear" w:color="auto" w:fill="FFFFFF"/>
        </w:rPr>
      </w:pPr>
      <w:r w:rsidRPr="000A1DB0">
        <w:rPr>
          <w:rFonts w:ascii="Times New Roman" w:hAnsi="Times New Roman"/>
          <w:sz w:val="22"/>
          <w:szCs w:val="22"/>
          <w:shd w:val="clear" w:color="auto" w:fill="FFFFFF"/>
        </w:rPr>
        <w:t>3.</w:t>
      </w:r>
      <w:r w:rsidRPr="000A1DB0">
        <w:rPr>
          <w:rFonts w:ascii="Times New Roman" w:hAnsi="Times New Roman"/>
          <w:sz w:val="22"/>
          <w:szCs w:val="22"/>
          <w:shd w:val="clear" w:color="auto" w:fill="FFFFFF"/>
        </w:rPr>
        <w:tab/>
        <w:t>A curriculum vita including all publications. (Label the file as 03_LastName_FirstName_CV).</w:t>
      </w:r>
    </w:p>
    <w:p w14:paraId="6D25D0C7" w14:textId="6FF003D0" w:rsidR="0021568B" w:rsidRPr="000A1DB0" w:rsidRDefault="0021568B" w:rsidP="00C668D0">
      <w:pPr>
        <w:autoSpaceDE w:val="0"/>
        <w:autoSpaceDN w:val="0"/>
        <w:adjustRightInd w:val="0"/>
        <w:ind w:left="360" w:hanging="360"/>
        <w:rPr>
          <w:rFonts w:ascii="Times New Roman" w:hAnsi="Times New Roman"/>
          <w:sz w:val="22"/>
          <w:szCs w:val="22"/>
          <w:shd w:val="clear" w:color="auto" w:fill="FFFFFF"/>
        </w:rPr>
      </w:pPr>
      <w:r w:rsidRPr="000A1DB0">
        <w:rPr>
          <w:rFonts w:ascii="Times New Roman" w:hAnsi="Times New Roman"/>
          <w:sz w:val="22"/>
          <w:szCs w:val="22"/>
          <w:shd w:val="clear" w:color="auto" w:fill="FFFFFF"/>
        </w:rPr>
        <w:t>4.</w:t>
      </w:r>
      <w:r w:rsidRPr="000A1DB0">
        <w:rPr>
          <w:rFonts w:ascii="Times New Roman" w:hAnsi="Times New Roman"/>
          <w:sz w:val="22"/>
          <w:szCs w:val="22"/>
          <w:shd w:val="clear" w:color="auto" w:fill="FFFFFF"/>
        </w:rPr>
        <w:tab/>
        <w:t>A brief biographical sketch (500 words). (Label the file as 04_LastName_FirstName_biography).</w:t>
      </w:r>
    </w:p>
    <w:p w14:paraId="5EC751B6" w14:textId="77777777" w:rsidR="0021568B" w:rsidRDefault="0021568B" w:rsidP="00AF6544">
      <w:pPr>
        <w:autoSpaceDE w:val="0"/>
        <w:autoSpaceDN w:val="0"/>
        <w:adjustRightInd w:val="0"/>
        <w:jc w:val="both"/>
        <w:rPr>
          <w:rFonts w:ascii="Times New Roman" w:hAnsi="Times New Roman"/>
          <w:color w:val="202124"/>
          <w:sz w:val="22"/>
          <w:szCs w:val="22"/>
          <w:shd w:val="clear" w:color="auto" w:fill="FFFFFF"/>
        </w:rPr>
      </w:pPr>
    </w:p>
    <w:p w14:paraId="1F969E7E" w14:textId="23CBCADE" w:rsidR="0021568B" w:rsidRDefault="0021568B" w:rsidP="00AF6544">
      <w:pPr>
        <w:autoSpaceDE w:val="0"/>
        <w:autoSpaceDN w:val="0"/>
        <w:adjustRightInd w:val="0"/>
        <w:jc w:val="both"/>
        <w:rPr>
          <w:rFonts w:ascii="Times New Roman" w:hAnsi="Times New Roman"/>
          <w:sz w:val="22"/>
          <w:szCs w:val="22"/>
        </w:rPr>
      </w:pPr>
      <w:bookmarkStart w:id="0" w:name="_Hlk481083324"/>
      <w:r w:rsidRPr="00CF333C">
        <w:rPr>
          <w:rFonts w:ascii="Times New Roman" w:hAnsi="Times New Roman"/>
          <w:b/>
          <w:sz w:val="22"/>
          <w:szCs w:val="22"/>
        </w:rPr>
        <w:t xml:space="preserve">One medical physicist per region will be selected by the AHC to receive the award. </w:t>
      </w:r>
      <w:bookmarkEnd w:id="0"/>
      <w:r w:rsidRPr="00CF333C">
        <w:rPr>
          <w:rFonts w:ascii="Times New Roman" w:hAnsi="Times New Roman"/>
          <w:sz w:val="22"/>
          <w:szCs w:val="22"/>
        </w:rPr>
        <w:t xml:space="preserve">The winners will be announced on </w:t>
      </w:r>
      <w:r w:rsidRPr="00CF333C">
        <w:rPr>
          <w:rFonts w:ascii="Times New Roman" w:hAnsi="Times New Roman"/>
          <w:b/>
          <w:sz w:val="22"/>
          <w:szCs w:val="22"/>
        </w:rPr>
        <w:t xml:space="preserve">November </w:t>
      </w:r>
      <w:r w:rsidR="004116D2">
        <w:rPr>
          <w:rFonts w:ascii="Times New Roman" w:hAnsi="Times New Roman"/>
          <w:b/>
          <w:sz w:val="22"/>
          <w:szCs w:val="22"/>
        </w:rPr>
        <w:t>7</w:t>
      </w:r>
      <w:r w:rsidRPr="00CF333C">
        <w:rPr>
          <w:rFonts w:ascii="Times New Roman" w:hAnsi="Times New Roman"/>
          <w:b/>
          <w:sz w:val="22"/>
          <w:szCs w:val="22"/>
        </w:rPr>
        <w:t>, 202</w:t>
      </w:r>
      <w:r w:rsidR="004116D2">
        <w:rPr>
          <w:rFonts w:ascii="Times New Roman" w:hAnsi="Times New Roman"/>
          <w:b/>
          <w:sz w:val="22"/>
          <w:szCs w:val="22"/>
        </w:rPr>
        <w:t>5</w:t>
      </w:r>
      <w:r w:rsidRPr="00CF333C">
        <w:rPr>
          <w:rFonts w:ascii="Times New Roman" w:hAnsi="Times New Roman"/>
          <w:sz w:val="22"/>
          <w:szCs w:val="22"/>
        </w:rPr>
        <w:t>.</w:t>
      </w:r>
    </w:p>
    <w:p w14:paraId="704B0669" w14:textId="77777777" w:rsidR="00E64019" w:rsidRPr="0021568B" w:rsidRDefault="00E64019" w:rsidP="00AF6544">
      <w:pPr>
        <w:autoSpaceDE w:val="0"/>
        <w:autoSpaceDN w:val="0"/>
        <w:adjustRightInd w:val="0"/>
        <w:jc w:val="both"/>
        <w:rPr>
          <w:rFonts w:ascii="Times New Roman" w:hAnsi="Times New Roman"/>
          <w:sz w:val="22"/>
          <w:szCs w:val="22"/>
        </w:rPr>
      </w:pPr>
    </w:p>
    <w:sectPr w:rsidR="00E64019" w:rsidRPr="0021568B" w:rsidSect="00CA3373">
      <w:headerReference w:type="default" r:id="rId9"/>
      <w:pgSz w:w="12240" w:h="15840"/>
      <w:pgMar w:top="720" w:right="1008" w:bottom="720" w:left="1008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9F73D8" w14:textId="77777777" w:rsidR="00856B95" w:rsidRDefault="00856B95">
      <w:r>
        <w:separator/>
      </w:r>
    </w:p>
  </w:endnote>
  <w:endnote w:type="continuationSeparator" w:id="0">
    <w:p w14:paraId="3DBDF01A" w14:textId="77777777" w:rsidR="00856B95" w:rsidRDefault="00856B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DFACE3" w14:textId="77777777" w:rsidR="00856B95" w:rsidRDefault="00856B95">
      <w:r>
        <w:separator/>
      </w:r>
    </w:p>
  </w:footnote>
  <w:footnote w:type="continuationSeparator" w:id="0">
    <w:p w14:paraId="67D982A3" w14:textId="77777777" w:rsidR="00856B95" w:rsidRDefault="00856B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EDB3E8" w14:textId="77777777" w:rsidR="008C1CA5" w:rsidRDefault="00412264" w:rsidP="00F6234F">
    <w:pPr>
      <w:pStyle w:val="Header"/>
      <w:tabs>
        <w:tab w:val="clear" w:pos="4252"/>
        <w:tab w:val="clear" w:pos="8504"/>
        <w:tab w:val="center" w:pos="4844"/>
        <w:tab w:val="right" w:pos="9688"/>
      </w:tabs>
    </w:pPr>
    <w:r>
      <w:rPr>
        <w:noProof/>
        <w:lang w:val="en-MY" w:eastAsia="zh-CN"/>
      </w:rPr>
      <w:drawing>
        <wp:inline distT="0" distB="0" distL="0" distR="0" wp14:anchorId="7275531A" wp14:editId="1A020695">
          <wp:extent cx="1257300" cy="485775"/>
          <wp:effectExtent l="19050" t="0" r="0" b="0"/>
          <wp:docPr id="1" name="Imagem 1" descr="IO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IOMP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7300" cy="4857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8C1CA5">
      <w:tab/>
    </w:r>
    <w:r w:rsidR="008C1CA5" w:rsidRPr="00E01BEF">
      <w:rPr>
        <w:rFonts w:ascii="Arial Black" w:hAnsi="Arial Black" w:cs="Arial"/>
      </w:rPr>
      <w:t>International Organization for Medical Physic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E68C3400"/>
    <w:lvl w:ilvl="0">
      <w:start w:val="1"/>
      <w:numFmt w:val="bullet"/>
      <w:lvlText w:val=""/>
      <w:lvlJc w:val="left"/>
      <w:pPr>
        <w:tabs>
          <w:tab w:val="num" w:pos="0"/>
        </w:tabs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3E258E4"/>
    <w:multiLevelType w:val="hybridMultilevel"/>
    <w:tmpl w:val="A40AC128"/>
    <w:lvl w:ilvl="0" w:tplc="C3E6FF9E">
      <w:start w:val="1"/>
      <w:numFmt w:val="decimal"/>
      <w:lvlText w:val="%1."/>
      <w:lvlJc w:val="left"/>
      <w:pPr>
        <w:ind w:left="786" w:hanging="360"/>
      </w:pPr>
      <w:rPr>
        <w:rFonts w:ascii="Times New Roman" w:hAnsi="Times New Roman" w:cs="Times New Roman"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506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226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946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66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86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106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826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546" w:hanging="180"/>
      </w:pPr>
      <w:rPr>
        <w:rFonts w:cs="Times New Roman"/>
      </w:rPr>
    </w:lvl>
  </w:abstractNum>
  <w:abstractNum w:abstractNumId="2" w15:restartNumberingAfterBreak="0">
    <w:nsid w:val="263B56FD"/>
    <w:multiLevelType w:val="hybridMultilevel"/>
    <w:tmpl w:val="BD2E2672"/>
    <w:lvl w:ilvl="0" w:tplc="0452283E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185"/>
        </w:tabs>
        <w:ind w:left="1185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905"/>
        </w:tabs>
        <w:ind w:left="19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625"/>
        </w:tabs>
        <w:ind w:left="26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345"/>
        </w:tabs>
        <w:ind w:left="3345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065"/>
        </w:tabs>
        <w:ind w:left="40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785"/>
        </w:tabs>
        <w:ind w:left="47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505"/>
        </w:tabs>
        <w:ind w:left="5505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225"/>
        </w:tabs>
        <w:ind w:left="6225" w:hanging="360"/>
      </w:pPr>
      <w:rPr>
        <w:rFonts w:ascii="Wingdings" w:hAnsi="Wingdings" w:hint="default"/>
      </w:rPr>
    </w:lvl>
  </w:abstractNum>
  <w:abstractNum w:abstractNumId="3" w15:restartNumberingAfterBreak="0">
    <w:nsid w:val="2A181CEE"/>
    <w:multiLevelType w:val="hybridMultilevel"/>
    <w:tmpl w:val="5AE44F5A"/>
    <w:lvl w:ilvl="0" w:tplc="24D6AF86">
      <w:start w:val="50"/>
      <w:numFmt w:val="bullet"/>
      <w:lvlText w:val=""/>
      <w:lvlJc w:val="left"/>
      <w:pPr>
        <w:tabs>
          <w:tab w:val="num" w:pos="615"/>
        </w:tabs>
        <w:ind w:left="615" w:hanging="360"/>
      </w:pPr>
      <w:rPr>
        <w:rFonts w:ascii="Symbol" w:eastAsia="Times New Roman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335"/>
        </w:tabs>
        <w:ind w:left="1335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055"/>
        </w:tabs>
        <w:ind w:left="205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775"/>
        </w:tabs>
        <w:ind w:left="277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495"/>
        </w:tabs>
        <w:ind w:left="3495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215"/>
        </w:tabs>
        <w:ind w:left="421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935"/>
        </w:tabs>
        <w:ind w:left="493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655"/>
        </w:tabs>
        <w:ind w:left="5655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375"/>
        </w:tabs>
        <w:ind w:left="6375" w:hanging="360"/>
      </w:pPr>
      <w:rPr>
        <w:rFonts w:ascii="Wingdings" w:hAnsi="Wingdings" w:hint="default"/>
      </w:rPr>
    </w:lvl>
  </w:abstractNum>
  <w:abstractNum w:abstractNumId="4" w15:restartNumberingAfterBreak="0">
    <w:nsid w:val="2A1C3E41"/>
    <w:multiLevelType w:val="hybridMultilevel"/>
    <w:tmpl w:val="ED906D0C"/>
    <w:lvl w:ilvl="0" w:tplc="0C09000F">
      <w:start w:val="1"/>
      <w:numFmt w:val="decimal"/>
      <w:lvlText w:val="%1."/>
      <w:lvlJc w:val="left"/>
      <w:pPr>
        <w:tabs>
          <w:tab w:val="num" w:pos="615"/>
        </w:tabs>
        <w:ind w:left="615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335"/>
        </w:tabs>
        <w:ind w:left="133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55"/>
        </w:tabs>
        <w:ind w:left="20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75"/>
        </w:tabs>
        <w:ind w:left="27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95"/>
        </w:tabs>
        <w:ind w:left="349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15"/>
        </w:tabs>
        <w:ind w:left="42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35"/>
        </w:tabs>
        <w:ind w:left="49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55"/>
        </w:tabs>
        <w:ind w:left="565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75"/>
        </w:tabs>
        <w:ind w:left="6375" w:hanging="360"/>
      </w:pPr>
      <w:rPr>
        <w:rFonts w:ascii="Wingdings" w:hAnsi="Wingdings" w:hint="default"/>
      </w:rPr>
    </w:lvl>
  </w:abstractNum>
  <w:abstractNum w:abstractNumId="5" w15:restartNumberingAfterBreak="0">
    <w:nsid w:val="2D4438A7"/>
    <w:multiLevelType w:val="hybridMultilevel"/>
    <w:tmpl w:val="8660AD22"/>
    <w:lvl w:ilvl="0" w:tplc="6C289C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6779FD"/>
    <w:multiLevelType w:val="multilevel"/>
    <w:tmpl w:val="4E34B908"/>
    <w:lvl w:ilvl="0">
      <w:numFmt w:val="bullet"/>
      <w:lvlText w:val=""/>
      <w:lvlJc w:val="left"/>
      <w:pPr>
        <w:tabs>
          <w:tab w:val="num" w:pos="615"/>
        </w:tabs>
        <w:ind w:left="615" w:hanging="360"/>
      </w:pPr>
      <w:rPr>
        <w:rFonts w:ascii="Symbol" w:eastAsia="Times New Roman" w:hAnsi="Symbol" w:hint="default"/>
      </w:rPr>
    </w:lvl>
    <w:lvl w:ilvl="1">
      <w:start w:val="1"/>
      <w:numFmt w:val="bullet"/>
      <w:lvlText w:val="o"/>
      <w:lvlJc w:val="left"/>
      <w:pPr>
        <w:tabs>
          <w:tab w:val="num" w:pos="1335"/>
        </w:tabs>
        <w:ind w:left="1335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055"/>
        </w:tabs>
        <w:ind w:left="205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775"/>
        </w:tabs>
        <w:ind w:left="277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495"/>
        </w:tabs>
        <w:ind w:left="3495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215"/>
        </w:tabs>
        <w:ind w:left="421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935"/>
        </w:tabs>
        <w:ind w:left="493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655"/>
        </w:tabs>
        <w:ind w:left="5655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375"/>
        </w:tabs>
        <w:ind w:left="6375" w:hanging="360"/>
      </w:pPr>
      <w:rPr>
        <w:rFonts w:ascii="Wingdings" w:hAnsi="Wingdings" w:hint="default"/>
      </w:rPr>
    </w:lvl>
  </w:abstractNum>
  <w:abstractNum w:abstractNumId="7" w15:restartNumberingAfterBreak="0">
    <w:nsid w:val="516E2043"/>
    <w:multiLevelType w:val="hybridMultilevel"/>
    <w:tmpl w:val="5B80A164"/>
    <w:lvl w:ilvl="0" w:tplc="0416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577C0686"/>
    <w:multiLevelType w:val="hybridMultilevel"/>
    <w:tmpl w:val="5B80A164"/>
    <w:lvl w:ilvl="0" w:tplc="0416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5DB81E8B"/>
    <w:multiLevelType w:val="hybridMultilevel"/>
    <w:tmpl w:val="4E34B908"/>
    <w:lvl w:ilvl="0" w:tplc="0452283E">
      <w:numFmt w:val="bullet"/>
      <w:lvlText w:val=""/>
      <w:lvlJc w:val="left"/>
      <w:pPr>
        <w:tabs>
          <w:tab w:val="num" w:pos="615"/>
        </w:tabs>
        <w:ind w:left="615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335"/>
        </w:tabs>
        <w:ind w:left="133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55"/>
        </w:tabs>
        <w:ind w:left="20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75"/>
        </w:tabs>
        <w:ind w:left="27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95"/>
        </w:tabs>
        <w:ind w:left="349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15"/>
        </w:tabs>
        <w:ind w:left="42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35"/>
        </w:tabs>
        <w:ind w:left="49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55"/>
        </w:tabs>
        <w:ind w:left="565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75"/>
        </w:tabs>
        <w:ind w:left="6375" w:hanging="360"/>
      </w:pPr>
      <w:rPr>
        <w:rFonts w:ascii="Wingdings" w:hAnsi="Wingdings" w:hint="default"/>
      </w:rPr>
    </w:lvl>
  </w:abstractNum>
  <w:abstractNum w:abstractNumId="10" w15:restartNumberingAfterBreak="0">
    <w:nsid w:val="68555E38"/>
    <w:multiLevelType w:val="hybridMultilevel"/>
    <w:tmpl w:val="C7687A9C"/>
    <w:lvl w:ilvl="0" w:tplc="1160FF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6F3300"/>
    <w:multiLevelType w:val="hybridMultilevel"/>
    <w:tmpl w:val="76588F6C"/>
    <w:lvl w:ilvl="0" w:tplc="6068E316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9F1270"/>
    <w:multiLevelType w:val="hybridMultilevel"/>
    <w:tmpl w:val="0680CC80"/>
    <w:lvl w:ilvl="0" w:tplc="0452283E">
      <w:numFmt w:val="bullet"/>
      <w:lvlText w:val=""/>
      <w:lvlJc w:val="left"/>
      <w:pPr>
        <w:tabs>
          <w:tab w:val="num" w:pos="615"/>
        </w:tabs>
        <w:ind w:left="615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57522952">
    <w:abstractNumId w:val="11"/>
  </w:num>
  <w:num w:numId="2" w16cid:durableId="464782666">
    <w:abstractNumId w:val="9"/>
  </w:num>
  <w:num w:numId="3" w16cid:durableId="1831948621">
    <w:abstractNumId w:val="12"/>
  </w:num>
  <w:num w:numId="4" w16cid:durableId="1284071872">
    <w:abstractNumId w:val="3"/>
  </w:num>
  <w:num w:numId="5" w16cid:durableId="530343271">
    <w:abstractNumId w:val="2"/>
  </w:num>
  <w:num w:numId="6" w16cid:durableId="1252737097">
    <w:abstractNumId w:val="6"/>
  </w:num>
  <w:num w:numId="7" w16cid:durableId="1856991325">
    <w:abstractNumId w:val="4"/>
  </w:num>
  <w:num w:numId="8" w16cid:durableId="1216695119">
    <w:abstractNumId w:val="1"/>
  </w:num>
  <w:num w:numId="9" w16cid:durableId="1527864685">
    <w:abstractNumId w:val="5"/>
  </w:num>
  <w:num w:numId="10" w16cid:durableId="481433382">
    <w:abstractNumId w:val="10"/>
  </w:num>
  <w:num w:numId="11" w16cid:durableId="1717505472">
    <w:abstractNumId w:val="8"/>
  </w:num>
  <w:num w:numId="12" w16cid:durableId="834803751">
    <w:abstractNumId w:val="0"/>
  </w:num>
  <w:num w:numId="13" w16cid:durableId="13378085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2NTUyMDKyMDY2MzBR0lEKTi0uzszPAykwtKgFACrw/+stAAAA"/>
  </w:docVars>
  <w:rsids>
    <w:rsidRoot w:val="00E01BEF"/>
    <w:rsid w:val="00002AC2"/>
    <w:rsid w:val="00005519"/>
    <w:rsid w:val="00005B99"/>
    <w:rsid w:val="000109AD"/>
    <w:rsid w:val="000122DA"/>
    <w:rsid w:val="00013B36"/>
    <w:rsid w:val="000140DB"/>
    <w:rsid w:val="00014EC6"/>
    <w:rsid w:val="00016E4B"/>
    <w:rsid w:val="000173C0"/>
    <w:rsid w:val="00017CFD"/>
    <w:rsid w:val="00024AF4"/>
    <w:rsid w:val="000267E9"/>
    <w:rsid w:val="00026A0B"/>
    <w:rsid w:val="0003401C"/>
    <w:rsid w:val="00035105"/>
    <w:rsid w:val="00042F1E"/>
    <w:rsid w:val="000446ED"/>
    <w:rsid w:val="0004664C"/>
    <w:rsid w:val="0005008C"/>
    <w:rsid w:val="00055494"/>
    <w:rsid w:val="00056C74"/>
    <w:rsid w:val="00060538"/>
    <w:rsid w:val="0006178F"/>
    <w:rsid w:val="0006238D"/>
    <w:rsid w:val="00064324"/>
    <w:rsid w:val="00071A1A"/>
    <w:rsid w:val="00074A28"/>
    <w:rsid w:val="00074A80"/>
    <w:rsid w:val="00077B1D"/>
    <w:rsid w:val="000820E5"/>
    <w:rsid w:val="0008332A"/>
    <w:rsid w:val="00084276"/>
    <w:rsid w:val="0008710C"/>
    <w:rsid w:val="000878D3"/>
    <w:rsid w:val="0009007D"/>
    <w:rsid w:val="00097DCB"/>
    <w:rsid w:val="000A04A3"/>
    <w:rsid w:val="000A04AC"/>
    <w:rsid w:val="000A0C4D"/>
    <w:rsid w:val="000A1DB0"/>
    <w:rsid w:val="000A25B5"/>
    <w:rsid w:val="000A2BDB"/>
    <w:rsid w:val="000A37F3"/>
    <w:rsid w:val="000A4198"/>
    <w:rsid w:val="000A50BA"/>
    <w:rsid w:val="000B335C"/>
    <w:rsid w:val="000B39D2"/>
    <w:rsid w:val="000C21B5"/>
    <w:rsid w:val="000C6A34"/>
    <w:rsid w:val="000D0BB1"/>
    <w:rsid w:val="000D0FB6"/>
    <w:rsid w:val="000D1927"/>
    <w:rsid w:val="000D23F4"/>
    <w:rsid w:val="000D42B4"/>
    <w:rsid w:val="000D5E43"/>
    <w:rsid w:val="000D6826"/>
    <w:rsid w:val="000D7895"/>
    <w:rsid w:val="000D7C2F"/>
    <w:rsid w:val="000E26DB"/>
    <w:rsid w:val="000E296E"/>
    <w:rsid w:val="000E3368"/>
    <w:rsid w:val="000E414C"/>
    <w:rsid w:val="000F0150"/>
    <w:rsid w:val="000F42EB"/>
    <w:rsid w:val="000F4626"/>
    <w:rsid w:val="000F6ACA"/>
    <w:rsid w:val="000F76AC"/>
    <w:rsid w:val="001019D3"/>
    <w:rsid w:val="0010341F"/>
    <w:rsid w:val="00106477"/>
    <w:rsid w:val="00112C69"/>
    <w:rsid w:val="0011437A"/>
    <w:rsid w:val="00115369"/>
    <w:rsid w:val="00115F23"/>
    <w:rsid w:val="00116C96"/>
    <w:rsid w:val="00123AF1"/>
    <w:rsid w:val="001247F5"/>
    <w:rsid w:val="001256CD"/>
    <w:rsid w:val="00133223"/>
    <w:rsid w:val="00134024"/>
    <w:rsid w:val="0013444C"/>
    <w:rsid w:val="001357FE"/>
    <w:rsid w:val="00137764"/>
    <w:rsid w:val="0014291E"/>
    <w:rsid w:val="00143EF7"/>
    <w:rsid w:val="001455FA"/>
    <w:rsid w:val="0014572F"/>
    <w:rsid w:val="001551A2"/>
    <w:rsid w:val="00156859"/>
    <w:rsid w:val="00157710"/>
    <w:rsid w:val="001607CD"/>
    <w:rsid w:val="00162232"/>
    <w:rsid w:val="001627E7"/>
    <w:rsid w:val="001646FB"/>
    <w:rsid w:val="001678EB"/>
    <w:rsid w:val="00170E01"/>
    <w:rsid w:val="0017249F"/>
    <w:rsid w:val="00173AB3"/>
    <w:rsid w:val="0017438F"/>
    <w:rsid w:val="00174576"/>
    <w:rsid w:val="00174FE1"/>
    <w:rsid w:val="00176F8B"/>
    <w:rsid w:val="001776FA"/>
    <w:rsid w:val="00181B2C"/>
    <w:rsid w:val="00182919"/>
    <w:rsid w:val="00182D68"/>
    <w:rsid w:val="0018501B"/>
    <w:rsid w:val="001853BE"/>
    <w:rsid w:val="0018624A"/>
    <w:rsid w:val="00195C00"/>
    <w:rsid w:val="00196E99"/>
    <w:rsid w:val="001977B0"/>
    <w:rsid w:val="001B1400"/>
    <w:rsid w:val="001B1BF9"/>
    <w:rsid w:val="001B78CB"/>
    <w:rsid w:val="001B7A42"/>
    <w:rsid w:val="001C14D6"/>
    <w:rsid w:val="001C1978"/>
    <w:rsid w:val="001C610F"/>
    <w:rsid w:val="001C7D76"/>
    <w:rsid w:val="001D1B2C"/>
    <w:rsid w:val="001D6F8F"/>
    <w:rsid w:val="001D7376"/>
    <w:rsid w:val="001E47D1"/>
    <w:rsid w:val="001E76CB"/>
    <w:rsid w:val="001F1445"/>
    <w:rsid w:val="001F5195"/>
    <w:rsid w:val="001F62C0"/>
    <w:rsid w:val="00202D05"/>
    <w:rsid w:val="00203BC6"/>
    <w:rsid w:val="00203D08"/>
    <w:rsid w:val="00206AE7"/>
    <w:rsid w:val="0021568B"/>
    <w:rsid w:val="0021574E"/>
    <w:rsid w:val="00216354"/>
    <w:rsid w:val="0022357C"/>
    <w:rsid w:val="00225414"/>
    <w:rsid w:val="00230011"/>
    <w:rsid w:val="002330CE"/>
    <w:rsid w:val="00234B23"/>
    <w:rsid w:val="00234BAB"/>
    <w:rsid w:val="00234BDA"/>
    <w:rsid w:val="0023768A"/>
    <w:rsid w:val="00247397"/>
    <w:rsid w:val="0025027C"/>
    <w:rsid w:val="002508DA"/>
    <w:rsid w:val="00251397"/>
    <w:rsid w:val="002536B9"/>
    <w:rsid w:val="002577B7"/>
    <w:rsid w:val="002707EE"/>
    <w:rsid w:val="002711CB"/>
    <w:rsid w:val="00272D20"/>
    <w:rsid w:val="0027433B"/>
    <w:rsid w:val="002749F9"/>
    <w:rsid w:val="00275472"/>
    <w:rsid w:val="00282F9E"/>
    <w:rsid w:val="002915FB"/>
    <w:rsid w:val="00295281"/>
    <w:rsid w:val="00295F3E"/>
    <w:rsid w:val="002A362E"/>
    <w:rsid w:val="002A47B2"/>
    <w:rsid w:val="002A48A1"/>
    <w:rsid w:val="002A52FE"/>
    <w:rsid w:val="002A7DD8"/>
    <w:rsid w:val="002B07A7"/>
    <w:rsid w:val="002B11F5"/>
    <w:rsid w:val="002B11FE"/>
    <w:rsid w:val="002B1780"/>
    <w:rsid w:val="002B1999"/>
    <w:rsid w:val="002B47C9"/>
    <w:rsid w:val="002C1181"/>
    <w:rsid w:val="002C3783"/>
    <w:rsid w:val="002C3FBF"/>
    <w:rsid w:val="002C4275"/>
    <w:rsid w:val="002C442B"/>
    <w:rsid w:val="002C522A"/>
    <w:rsid w:val="002D26BA"/>
    <w:rsid w:val="002D38FC"/>
    <w:rsid w:val="002D4A63"/>
    <w:rsid w:val="002E13E3"/>
    <w:rsid w:val="002E14C2"/>
    <w:rsid w:val="002E2000"/>
    <w:rsid w:val="002E4B8C"/>
    <w:rsid w:val="002E4D09"/>
    <w:rsid w:val="002E5523"/>
    <w:rsid w:val="002E60BF"/>
    <w:rsid w:val="002E6896"/>
    <w:rsid w:val="002E6C21"/>
    <w:rsid w:val="002E7604"/>
    <w:rsid w:val="002F0D97"/>
    <w:rsid w:val="002F4B5A"/>
    <w:rsid w:val="002F5B43"/>
    <w:rsid w:val="002F7E56"/>
    <w:rsid w:val="00301E6D"/>
    <w:rsid w:val="00302615"/>
    <w:rsid w:val="0030525B"/>
    <w:rsid w:val="00314CBD"/>
    <w:rsid w:val="003164EA"/>
    <w:rsid w:val="00317BBF"/>
    <w:rsid w:val="00321A45"/>
    <w:rsid w:val="00321E4A"/>
    <w:rsid w:val="0032546E"/>
    <w:rsid w:val="0032592D"/>
    <w:rsid w:val="00326228"/>
    <w:rsid w:val="00326D04"/>
    <w:rsid w:val="00327FBF"/>
    <w:rsid w:val="00331A76"/>
    <w:rsid w:val="00331AB5"/>
    <w:rsid w:val="00332F71"/>
    <w:rsid w:val="00333110"/>
    <w:rsid w:val="0033320F"/>
    <w:rsid w:val="0033413C"/>
    <w:rsid w:val="00334946"/>
    <w:rsid w:val="00334FB2"/>
    <w:rsid w:val="00340F52"/>
    <w:rsid w:val="00346672"/>
    <w:rsid w:val="00347704"/>
    <w:rsid w:val="003508FB"/>
    <w:rsid w:val="00356260"/>
    <w:rsid w:val="00357257"/>
    <w:rsid w:val="0036171F"/>
    <w:rsid w:val="00364131"/>
    <w:rsid w:val="00364C5B"/>
    <w:rsid w:val="003670CF"/>
    <w:rsid w:val="00370009"/>
    <w:rsid w:val="00370725"/>
    <w:rsid w:val="003714F7"/>
    <w:rsid w:val="00371CE9"/>
    <w:rsid w:val="00374206"/>
    <w:rsid w:val="00374898"/>
    <w:rsid w:val="00374ABE"/>
    <w:rsid w:val="003766D0"/>
    <w:rsid w:val="0038088B"/>
    <w:rsid w:val="00383AB0"/>
    <w:rsid w:val="00385639"/>
    <w:rsid w:val="00385ABE"/>
    <w:rsid w:val="0039308F"/>
    <w:rsid w:val="00393E3E"/>
    <w:rsid w:val="0039526B"/>
    <w:rsid w:val="00397BD5"/>
    <w:rsid w:val="003A01BB"/>
    <w:rsid w:val="003A342F"/>
    <w:rsid w:val="003B1EA7"/>
    <w:rsid w:val="003B2470"/>
    <w:rsid w:val="003C022D"/>
    <w:rsid w:val="003C4F4B"/>
    <w:rsid w:val="003D1369"/>
    <w:rsid w:val="003D2B30"/>
    <w:rsid w:val="003E0724"/>
    <w:rsid w:val="003E61B0"/>
    <w:rsid w:val="003E6447"/>
    <w:rsid w:val="003E783F"/>
    <w:rsid w:val="003F0C04"/>
    <w:rsid w:val="003F2D2E"/>
    <w:rsid w:val="003F3F4D"/>
    <w:rsid w:val="003F466F"/>
    <w:rsid w:val="003F6C40"/>
    <w:rsid w:val="004004E5"/>
    <w:rsid w:val="0040068F"/>
    <w:rsid w:val="00403F39"/>
    <w:rsid w:val="0040475C"/>
    <w:rsid w:val="00404B35"/>
    <w:rsid w:val="004109B4"/>
    <w:rsid w:val="00410B83"/>
    <w:rsid w:val="00411420"/>
    <w:rsid w:val="004116D2"/>
    <w:rsid w:val="00412264"/>
    <w:rsid w:val="0041410C"/>
    <w:rsid w:val="00421D86"/>
    <w:rsid w:val="00424CB7"/>
    <w:rsid w:val="00427020"/>
    <w:rsid w:val="00435D1B"/>
    <w:rsid w:val="004500CB"/>
    <w:rsid w:val="00455443"/>
    <w:rsid w:val="00462E1D"/>
    <w:rsid w:val="00462F38"/>
    <w:rsid w:val="004632C4"/>
    <w:rsid w:val="00463546"/>
    <w:rsid w:val="00463667"/>
    <w:rsid w:val="00463DB9"/>
    <w:rsid w:val="004656D9"/>
    <w:rsid w:val="00465AE8"/>
    <w:rsid w:val="00465FD8"/>
    <w:rsid w:val="00466EF8"/>
    <w:rsid w:val="00471281"/>
    <w:rsid w:val="0047417B"/>
    <w:rsid w:val="00475795"/>
    <w:rsid w:val="004775E5"/>
    <w:rsid w:val="00477E06"/>
    <w:rsid w:val="00481B1A"/>
    <w:rsid w:val="00483763"/>
    <w:rsid w:val="00484682"/>
    <w:rsid w:val="00484984"/>
    <w:rsid w:val="00486FC6"/>
    <w:rsid w:val="004909C5"/>
    <w:rsid w:val="00494CE8"/>
    <w:rsid w:val="00495131"/>
    <w:rsid w:val="00496047"/>
    <w:rsid w:val="004A01D4"/>
    <w:rsid w:val="004A03D1"/>
    <w:rsid w:val="004A1BBC"/>
    <w:rsid w:val="004A2112"/>
    <w:rsid w:val="004A581D"/>
    <w:rsid w:val="004B008D"/>
    <w:rsid w:val="004B1DBE"/>
    <w:rsid w:val="004B240E"/>
    <w:rsid w:val="004B24E5"/>
    <w:rsid w:val="004B4001"/>
    <w:rsid w:val="004B6032"/>
    <w:rsid w:val="004B645A"/>
    <w:rsid w:val="004B6F51"/>
    <w:rsid w:val="004C24BB"/>
    <w:rsid w:val="004C3A34"/>
    <w:rsid w:val="004C525C"/>
    <w:rsid w:val="004C684F"/>
    <w:rsid w:val="004D1622"/>
    <w:rsid w:val="004D1DAA"/>
    <w:rsid w:val="004D47B9"/>
    <w:rsid w:val="004D67FC"/>
    <w:rsid w:val="004D6C58"/>
    <w:rsid w:val="004E2E77"/>
    <w:rsid w:val="004E3025"/>
    <w:rsid w:val="004E3A54"/>
    <w:rsid w:val="004E4D37"/>
    <w:rsid w:val="004F0E04"/>
    <w:rsid w:val="004F1C5B"/>
    <w:rsid w:val="004F1DC1"/>
    <w:rsid w:val="004F75CA"/>
    <w:rsid w:val="004F7905"/>
    <w:rsid w:val="00500CD6"/>
    <w:rsid w:val="005010FF"/>
    <w:rsid w:val="0050269D"/>
    <w:rsid w:val="00504496"/>
    <w:rsid w:val="0050579B"/>
    <w:rsid w:val="00514431"/>
    <w:rsid w:val="005146E5"/>
    <w:rsid w:val="00514FB5"/>
    <w:rsid w:val="00520357"/>
    <w:rsid w:val="0052097B"/>
    <w:rsid w:val="00521DDA"/>
    <w:rsid w:val="00524540"/>
    <w:rsid w:val="00524DA7"/>
    <w:rsid w:val="005326B0"/>
    <w:rsid w:val="00535A8E"/>
    <w:rsid w:val="00536107"/>
    <w:rsid w:val="00536AFB"/>
    <w:rsid w:val="00543C69"/>
    <w:rsid w:val="005450E6"/>
    <w:rsid w:val="00546432"/>
    <w:rsid w:val="00547699"/>
    <w:rsid w:val="00550394"/>
    <w:rsid w:val="0055071B"/>
    <w:rsid w:val="00551001"/>
    <w:rsid w:val="005544B2"/>
    <w:rsid w:val="00561291"/>
    <w:rsid w:val="0056403E"/>
    <w:rsid w:val="005640AE"/>
    <w:rsid w:val="00565ABB"/>
    <w:rsid w:val="005669C6"/>
    <w:rsid w:val="00572997"/>
    <w:rsid w:val="00572DEC"/>
    <w:rsid w:val="005736A1"/>
    <w:rsid w:val="00574E98"/>
    <w:rsid w:val="00576CA8"/>
    <w:rsid w:val="00580372"/>
    <w:rsid w:val="00580FEB"/>
    <w:rsid w:val="005815A7"/>
    <w:rsid w:val="005851EA"/>
    <w:rsid w:val="00587492"/>
    <w:rsid w:val="00591F0E"/>
    <w:rsid w:val="00592EC9"/>
    <w:rsid w:val="00597742"/>
    <w:rsid w:val="005A05B3"/>
    <w:rsid w:val="005A132E"/>
    <w:rsid w:val="005A28C5"/>
    <w:rsid w:val="005A29C5"/>
    <w:rsid w:val="005A4359"/>
    <w:rsid w:val="005A7E98"/>
    <w:rsid w:val="005B1257"/>
    <w:rsid w:val="005B16B6"/>
    <w:rsid w:val="005B4E22"/>
    <w:rsid w:val="005B5C5C"/>
    <w:rsid w:val="005C0A34"/>
    <w:rsid w:val="005C274B"/>
    <w:rsid w:val="005C694E"/>
    <w:rsid w:val="005C74C2"/>
    <w:rsid w:val="005D04D9"/>
    <w:rsid w:val="005D1098"/>
    <w:rsid w:val="005D11EB"/>
    <w:rsid w:val="005D3232"/>
    <w:rsid w:val="005D377C"/>
    <w:rsid w:val="005D756B"/>
    <w:rsid w:val="005D7791"/>
    <w:rsid w:val="005E00A0"/>
    <w:rsid w:val="005E4078"/>
    <w:rsid w:val="005E6459"/>
    <w:rsid w:val="005F0E9C"/>
    <w:rsid w:val="005F1460"/>
    <w:rsid w:val="005F2219"/>
    <w:rsid w:val="00600511"/>
    <w:rsid w:val="00603FF3"/>
    <w:rsid w:val="006049EC"/>
    <w:rsid w:val="006147A4"/>
    <w:rsid w:val="00615FCE"/>
    <w:rsid w:val="00621344"/>
    <w:rsid w:val="00624201"/>
    <w:rsid w:val="00624979"/>
    <w:rsid w:val="006250C1"/>
    <w:rsid w:val="00625168"/>
    <w:rsid w:val="00625AF6"/>
    <w:rsid w:val="00625FD4"/>
    <w:rsid w:val="006302B4"/>
    <w:rsid w:val="006325C1"/>
    <w:rsid w:val="00632A51"/>
    <w:rsid w:val="00633457"/>
    <w:rsid w:val="00636E14"/>
    <w:rsid w:val="00637D58"/>
    <w:rsid w:val="006426E3"/>
    <w:rsid w:val="0064370F"/>
    <w:rsid w:val="00645A49"/>
    <w:rsid w:val="00645A83"/>
    <w:rsid w:val="006503B0"/>
    <w:rsid w:val="00652375"/>
    <w:rsid w:val="006524DB"/>
    <w:rsid w:val="006535E9"/>
    <w:rsid w:val="00654F1A"/>
    <w:rsid w:val="0065777A"/>
    <w:rsid w:val="00666165"/>
    <w:rsid w:val="006702C0"/>
    <w:rsid w:val="00670331"/>
    <w:rsid w:val="00670BA0"/>
    <w:rsid w:val="006746BA"/>
    <w:rsid w:val="00676309"/>
    <w:rsid w:val="00676D6A"/>
    <w:rsid w:val="00682B0B"/>
    <w:rsid w:val="006853EB"/>
    <w:rsid w:val="00685B73"/>
    <w:rsid w:val="006864F4"/>
    <w:rsid w:val="0069327E"/>
    <w:rsid w:val="0069474F"/>
    <w:rsid w:val="0069483D"/>
    <w:rsid w:val="00696463"/>
    <w:rsid w:val="006A2875"/>
    <w:rsid w:val="006A5176"/>
    <w:rsid w:val="006B1DC0"/>
    <w:rsid w:val="006B39C0"/>
    <w:rsid w:val="006B3CE7"/>
    <w:rsid w:val="006B516F"/>
    <w:rsid w:val="006B5841"/>
    <w:rsid w:val="006B5ECD"/>
    <w:rsid w:val="006B7425"/>
    <w:rsid w:val="006B7831"/>
    <w:rsid w:val="006C24E3"/>
    <w:rsid w:val="006C5D6D"/>
    <w:rsid w:val="006C7458"/>
    <w:rsid w:val="006C7DC1"/>
    <w:rsid w:val="006D111B"/>
    <w:rsid w:val="006D1724"/>
    <w:rsid w:val="006D72DB"/>
    <w:rsid w:val="006E160C"/>
    <w:rsid w:val="006E305A"/>
    <w:rsid w:val="006E6817"/>
    <w:rsid w:val="006E7E2E"/>
    <w:rsid w:val="006F5E9B"/>
    <w:rsid w:val="006F6538"/>
    <w:rsid w:val="00700A25"/>
    <w:rsid w:val="00700C52"/>
    <w:rsid w:val="0070174F"/>
    <w:rsid w:val="00701ADD"/>
    <w:rsid w:val="0070209B"/>
    <w:rsid w:val="00702888"/>
    <w:rsid w:val="007079E6"/>
    <w:rsid w:val="00707A73"/>
    <w:rsid w:val="007119DA"/>
    <w:rsid w:val="00713BEE"/>
    <w:rsid w:val="0071486B"/>
    <w:rsid w:val="00716B76"/>
    <w:rsid w:val="00717D74"/>
    <w:rsid w:val="00723EA9"/>
    <w:rsid w:val="00724662"/>
    <w:rsid w:val="00727A54"/>
    <w:rsid w:val="00727C2B"/>
    <w:rsid w:val="0073508F"/>
    <w:rsid w:val="007443AD"/>
    <w:rsid w:val="00744F48"/>
    <w:rsid w:val="00747B10"/>
    <w:rsid w:val="00750F71"/>
    <w:rsid w:val="007510C2"/>
    <w:rsid w:val="007520EF"/>
    <w:rsid w:val="007529F8"/>
    <w:rsid w:val="00753CB6"/>
    <w:rsid w:val="00754283"/>
    <w:rsid w:val="0075535D"/>
    <w:rsid w:val="0075567A"/>
    <w:rsid w:val="00756C7D"/>
    <w:rsid w:val="00760D26"/>
    <w:rsid w:val="00763A28"/>
    <w:rsid w:val="00764157"/>
    <w:rsid w:val="007657EB"/>
    <w:rsid w:val="007661E4"/>
    <w:rsid w:val="00773425"/>
    <w:rsid w:val="00777692"/>
    <w:rsid w:val="007800DD"/>
    <w:rsid w:val="007819CD"/>
    <w:rsid w:val="00784A75"/>
    <w:rsid w:val="00785109"/>
    <w:rsid w:val="007900F2"/>
    <w:rsid w:val="00791556"/>
    <w:rsid w:val="0079658D"/>
    <w:rsid w:val="007971FB"/>
    <w:rsid w:val="007A1851"/>
    <w:rsid w:val="007A2961"/>
    <w:rsid w:val="007A6F10"/>
    <w:rsid w:val="007A7AFD"/>
    <w:rsid w:val="007B59BD"/>
    <w:rsid w:val="007C4E92"/>
    <w:rsid w:val="007D04DB"/>
    <w:rsid w:val="007D07B0"/>
    <w:rsid w:val="007D35D8"/>
    <w:rsid w:val="007D4D8D"/>
    <w:rsid w:val="007E0AC9"/>
    <w:rsid w:val="007E37A5"/>
    <w:rsid w:val="007E40F3"/>
    <w:rsid w:val="007E47B7"/>
    <w:rsid w:val="007E62DB"/>
    <w:rsid w:val="007E7378"/>
    <w:rsid w:val="007E7629"/>
    <w:rsid w:val="007F1A60"/>
    <w:rsid w:val="007F2050"/>
    <w:rsid w:val="007F65FE"/>
    <w:rsid w:val="007F6D66"/>
    <w:rsid w:val="007F6FEC"/>
    <w:rsid w:val="00812ED3"/>
    <w:rsid w:val="00820837"/>
    <w:rsid w:val="00821D50"/>
    <w:rsid w:val="00824FBB"/>
    <w:rsid w:val="008261C3"/>
    <w:rsid w:val="00826980"/>
    <w:rsid w:val="008269E2"/>
    <w:rsid w:val="008300A9"/>
    <w:rsid w:val="00830163"/>
    <w:rsid w:val="00830452"/>
    <w:rsid w:val="00832C60"/>
    <w:rsid w:val="00833186"/>
    <w:rsid w:val="0083396B"/>
    <w:rsid w:val="00833AD7"/>
    <w:rsid w:val="00834C96"/>
    <w:rsid w:val="00841FF2"/>
    <w:rsid w:val="00847A18"/>
    <w:rsid w:val="00852142"/>
    <w:rsid w:val="008546AB"/>
    <w:rsid w:val="008553A7"/>
    <w:rsid w:val="00856B95"/>
    <w:rsid w:val="0086184F"/>
    <w:rsid w:val="00865840"/>
    <w:rsid w:val="0086635D"/>
    <w:rsid w:val="00873BF1"/>
    <w:rsid w:val="0087683E"/>
    <w:rsid w:val="00877159"/>
    <w:rsid w:val="00882287"/>
    <w:rsid w:val="00885D86"/>
    <w:rsid w:val="0088768B"/>
    <w:rsid w:val="00893770"/>
    <w:rsid w:val="008943B7"/>
    <w:rsid w:val="00896BB7"/>
    <w:rsid w:val="00897D20"/>
    <w:rsid w:val="008A54EF"/>
    <w:rsid w:val="008A5E6C"/>
    <w:rsid w:val="008B2455"/>
    <w:rsid w:val="008B2644"/>
    <w:rsid w:val="008B381B"/>
    <w:rsid w:val="008B4CA1"/>
    <w:rsid w:val="008B51CA"/>
    <w:rsid w:val="008C1501"/>
    <w:rsid w:val="008C1CA5"/>
    <w:rsid w:val="008C2A2D"/>
    <w:rsid w:val="008C45AD"/>
    <w:rsid w:val="008C4A28"/>
    <w:rsid w:val="008C5AAE"/>
    <w:rsid w:val="008C633F"/>
    <w:rsid w:val="008C6B5E"/>
    <w:rsid w:val="008C6C2F"/>
    <w:rsid w:val="008D3B2D"/>
    <w:rsid w:val="008D4443"/>
    <w:rsid w:val="008D5768"/>
    <w:rsid w:val="008D5FF4"/>
    <w:rsid w:val="008D6069"/>
    <w:rsid w:val="008D6307"/>
    <w:rsid w:val="008D7C56"/>
    <w:rsid w:val="008E2C89"/>
    <w:rsid w:val="008E2E10"/>
    <w:rsid w:val="008E34C5"/>
    <w:rsid w:val="008E5CF6"/>
    <w:rsid w:val="008E64DE"/>
    <w:rsid w:val="008F29EA"/>
    <w:rsid w:val="008F3451"/>
    <w:rsid w:val="008F43E4"/>
    <w:rsid w:val="008F4CEE"/>
    <w:rsid w:val="008F546C"/>
    <w:rsid w:val="008F59BF"/>
    <w:rsid w:val="008F7BE2"/>
    <w:rsid w:val="00902E7A"/>
    <w:rsid w:val="00903C20"/>
    <w:rsid w:val="0090414B"/>
    <w:rsid w:val="00912BF5"/>
    <w:rsid w:val="00913949"/>
    <w:rsid w:val="00921369"/>
    <w:rsid w:val="00923A6D"/>
    <w:rsid w:val="0092418D"/>
    <w:rsid w:val="00924306"/>
    <w:rsid w:val="00933EC5"/>
    <w:rsid w:val="00937443"/>
    <w:rsid w:val="009423E7"/>
    <w:rsid w:val="0094448B"/>
    <w:rsid w:val="00946CD4"/>
    <w:rsid w:val="00950176"/>
    <w:rsid w:val="0095108D"/>
    <w:rsid w:val="00954892"/>
    <w:rsid w:val="00956C1A"/>
    <w:rsid w:val="009576B9"/>
    <w:rsid w:val="00962AF2"/>
    <w:rsid w:val="00962BD8"/>
    <w:rsid w:val="0096690E"/>
    <w:rsid w:val="00972BF6"/>
    <w:rsid w:val="00973CC7"/>
    <w:rsid w:val="00975155"/>
    <w:rsid w:val="00980568"/>
    <w:rsid w:val="00980ED8"/>
    <w:rsid w:val="00982ECA"/>
    <w:rsid w:val="0098464A"/>
    <w:rsid w:val="00985150"/>
    <w:rsid w:val="009856F0"/>
    <w:rsid w:val="00986A4F"/>
    <w:rsid w:val="00991937"/>
    <w:rsid w:val="00993C82"/>
    <w:rsid w:val="009A057C"/>
    <w:rsid w:val="009A5F25"/>
    <w:rsid w:val="009B346C"/>
    <w:rsid w:val="009B4EE6"/>
    <w:rsid w:val="009C2EB7"/>
    <w:rsid w:val="009C3BB3"/>
    <w:rsid w:val="009C3F7F"/>
    <w:rsid w:val="009C4E0A"/>
    <w:rsid w:val="009C52FD"/>
    <w:rsid w:val="009C7DB6"/>
    <w:rsid w:val="009D0527"/>
    <w:rsid w:val="009D2165"/>
    <w:rsid w:val="009D26C2"/>
    <w:rsid w:val="009D4166"/>
    <w:rsid w:val="009D4BD9"/>
    <w:rsid w:val="009D7AA3"/>
    <w:rsid w:val="009E00BC"/>
    <w:rsid w:val="009E15E8"/>
    <w:rsid w:val="009E37B8"/>
    <w:rsid w:val="009F0B38"/>
    <w:rsid w:val="009F1232"/>
    <w:rsid w:val="00A03F07"/>
    <w:rsid w:val="00A05334"/>
    <w:rsid w:val="00A06EC9"/>
    <w:rsid w:val="00A079C3"/>
    <w:rsid w:val="00A10B2B"/>
    <w:rsid w:val="00A148F2"/>
    <w:rsid w:val="00A1492D"/>
    <w:rsid w:val="00A14C7E"/>
    <w:rsid w:val="00A20D7C"/>
    <w:rsid w:val="00A238A4"/>
    <w:rsid w:val="00A32A7C"/>
    <w:rsid w:val="00A41F7D"/>
    <w:rsid w:val="00A4213D"/>
    <w:rsid w:val="00A43657"/>
    <w:rsid w:val="00A438F2"/>
    <w:rsid w:val="00A466B5"/>
    <w:rsid w:val="00A468E6"/>
    <w:rsid w:val="00A50F23"/>
    <w:rsid w:val="00A5160C"/>
    <w:rsid w:val="00A56133"/>
    <w:rsid w:val="00A57217"/>
    <w:rsid w:val="00A606AA"/>
    <w:rsid w:val="00A61A04"/>
    <w:rsid w:val="00A639AC"/>
    <w:rsid w:val="00A63ED5"/>
    <w:rsid w:val="00A663CB"/>
    <w:rsid w:val="00A70D39"/>
    <w:rsid w:val="00A719EA"/>
    <w:rsid w:val="00A805A3"/>
    <w:rsid w:val="00A812AD"/>
    <w:rsid w:val="00A825C8"/>
    <w:rsid w:val="00A867F2"/>
    <w:rsid w:val="00A91041"/>
    <w:rsid w:val="00A91437"/>
    <w:rsid w:val="00A926D7"/>
    <w:rsid w:val="00A93214"/>
    <w:rsid w:val="00A940AD"/>
    <w:rsid w:val="00A940B2"/>
    <w:rsid w:val="00A96EE6"/>
    <w:rsid w:val="00A97B0C"/>
    <w:rsid w:val="00AA250C"/>
    <w:rsid w:val="00AA2682"/>
    <w:rsid w:val="00AA3A9E"/>
    <w:rsid w:val="00AA63E4"/>
    <w:rsid w:val="00AB25FD"/>
    <w:rsid w:val="00AB3DD9"/>
    <w:rsid w:val="00AB4DE5"/>
    <w:rsid w:val="00AB5567"/>
    <w:rsid w:val="00AB7B0F"/>
    <w:rsid w:val="00AC0CDC"/>
    <w:rsid w:val="00AC31A2"/>
    <w:rsid w:val="00AC5601"/>
    <w:rsid w:val="00AC5888"/>
    <w:rsid w:val="00AC732E"/>
    <w:rsid w:val="00AD2BDF"/>
    <w:rsid w:val="00AD3C20"/>
    <w:rsid w:val="00AD3C3D"/>
    <w:rsid w:val="00AE07BA"/>
    <w:rsid w:val="00AE4B53"/>
    <w:rsid w:val="00AE6D2E"/>
    <w:rsid w:val="00AF156C"/>
    <w:rsid w:val="00AF23FD"/>
    <w:rsid w:val="00AF3EB1"/>
    <w:rsid w:val="00AF6544"/>
    <w:rsid w:val="00AF67B3"/>
    <w:rsid w:val="00B0087B"/>
    <w:rsid w:val="00B012BA"/>
    <w:rsid w:val="00B019EF"/>
    <w:rsid w:val="00B02930"/>
    <w:rsid w:val="00B05E6E"/>
    <w:rsid w:val="00B0799F"/>
    <w:rsid w:val="00B10D97"/>
    <w:rsid w:val="00B11268"/>
    <w:rsid w:val="00B1128E"/>
    <w:rsid w:val="00B1453F"/>
    <w:rsid w:val="00B15836"/>
    <w:rsid w:val="00B17349"/>
    <w:rsid w:val="00B218E1"/>
    <w:rsid w:val="00B21F0F"/>
    <w:rsid w:val="00B22ABC"/>
    <w:rsid w:val="00B23DBE"/>
    <w:rsid w:val="00B24514"/>
    <w:rsid w:val="00B27F31"/>
    <w:rsid w:val="00B3165B"/>
    <w:rsid w:val="00B321FF"/>
    <w:rsid w:val="00B3393A"/>
    <w:rsid w:val="00B40876"/>
    <w:rsid w:val="00B43A41"/>
    <w:rsid w:val="00B4631E"/>
    <w:rsid w:val="00B4748D"/>
    <w:rsid w:val="00B500A8"/>
    <w:rsid w:val="00B50ADD"/>
    <w:rsid w:val="00B55197"/>
    <w:rsid w:val="00B63036"/>
    <w:rsid w:val="00B63DCD"/>
    <w:rsid w:val="00B640BD"/>
    <w:rsid w:val="00B650FA"/>
    <w:rsid w:val="00B67724"/>
    <w:rsid w:val="00B70C98"/>
    <w:rsid w:val="00B74916"/>
    <w:rsid w:val="00B75948"/>
    <w:rsid w:val="00B77173"/>
    <w:rsid w:val="00B80F96"/>
    <w:rsid w:val="00B83345"/>
    <w:rsid w:val="00B86A2D"/>
    <w:rsid w:val="00B86D45"/>
    <w:rsid w:val="00B91C7B"/>
    <w:rsid w:val="00B9731F"/>
    <w:rsid w:val="00B97D7C"/>
    <w:rsid w:val="00BA0783"/>
    <w:rsid w:val="00BA4AC1"/>
    <w:rsid w:val="00BA6467"/>
    <w:rsid w:val="00BA7EA5"/>
    <w:rsid w:val="00BB4B2C"/>
    <w:rsid w:val="00BB6057"/>
    <w:rsid w:val="00BC299E"/>
    <w:rsid w:val="00BC3FFD"/>
    <w:rsid w:val="00BC7432"/>
    <w:rsid w:val="00BD2615"/>
    <w:rsid w:val="00BD2FD3"/>
    <w:rsid w:val="00BE1DDC"/>
    <w:rsid w:val="00BE1EF5"/>
    <w:rsid w:val="00BE7BB4"/>
    <w:rsid w:val="00BE7CCE"/>
    <w:rsid w:val="00BF65F3"/>
    <w:rsid w:val="00C055D9"/>
    <w:rsid w:val="00C05C8E"/>
    <w:rsid w:val="00C126DF"/>
    <w:rsid w:val="00C127B2"/>
    <w:rsid w:val="00C12D54"/>
    <w:rsid w:val="00C15F08"/>
    <w:rsid w:val="00C20055"/>
    <w:rsid w:val="00C213E8"/>
    <w:rsid w:val="00C23BEB"/>
    <w:rsid w:val="00C23ED2"/>
    <w:rsid w:val="00C2483E"/>
    <w:rsid w:val="00C24DE4"/>
    <w:rsid w:val="00C25769"/>
    <w:rsid w:val="00C30AA0"/>
    <w:rsid w:val="00C31207"/>
    <w:rsid w:val="00C3287F"/>
    <w:rsid w:val="00C35B38"/>
    <w:rsid w:val="00C362B1"/>
    <w:rsid w:val="00C4200A"/>
    <w:rsid w:val="00C424A2"/>
    <w:rsid w:val="00C50385"/>
    <w:rsid w:val="00C52E6C"/>
    <w:rsid w:val="00C53BAD"/>
    <w:rsid w:val="00C543DB"/>
    <w:rsid w:val="00C55BD1"/>
    <w:rsid w:val="00C57D11"/>
    <w:rsid w:val="00C61CE0"/>
    <w:rsid w:val="00C62FFE"/>
    <w:rsid w:val="00C66382"/>
    <w:rsid w:val="00C668D0"/>
    <w:rsid w:val="00C738E5"/>
    <w:rsid w:val="00C74616"/>
    <w:rsid w:val="00C75CDF"/>
    <w:rsid w:val="00C765C2"/>
    <w:rsid w:val="00C83120"/>
    <w:rsid w:val="00C85283"/>
    <w:rsid w:val="00C87259"/>
    <w:rsid w:val="00C87477"/>
    <w:rsid w:val="00C907A3"/>
    <w:rsid w:val="00C91A34"/>
    <w:rsid w:val="00C97676"/>
    <w:rsid w:val="00CA0413"/>
    <w:rsid w:val="00CA2A3F"/>
    <w:rsid w:val="00CA3373"/>
    <w:rsid w:val="00CA383A"/>
    <w:rsid w:val="00CA62D4"/>
    <w:rsid w:val="00CB0566"/>
    <w:rsid w:val="00CB146B"/>
    <w:rsid w:val="00CB3CAD"/>
    <w:rsid w:val="00CB45C3"/>
    <w:rsid w:val="00CB72CD"/>
    <w:rsid w:val="00CC0F46"/>
    <w:rsid w:val="00CC2763"/>
    <w:rsid w:val="00CC60AA"/>
    <w:rsid w:val="00CD0E33"/>
    <w:rsid w:val="00CD56CE"/>
    <w:rsid w:val="00CD5ADE"/>
    <w:rsid w:val="00CD766F"/>
    <w:rsid w:val="00CD797C"/>
    <w:rsid w:val="00CE1644"/>
    <w:rsid w:val="00CE1928"/>
    <w:rsid w:val="00CE2C12"/>
    <w:rsid w:val="00CE45A0"/>
    <w:rsid w:val="00CE6294"/>
    <w:rsid w:val="00CE714C"/>
    <w:rsid w:val="00CE7720"/>
    <w:rsid w:val="00CF0EE5"/>
    <w:rsid w:val="00CF2BA6"/>
    <w:rsid w:val="00CF333C"/>
    <w:rsid w:val="00CF55E6"/>
    <w:rsid w:val="00D016DB"/>
    <w:rsid w:val="00D04899"/>
    <w:rsid w:val="00D104CE"/>
    <w:rsid w:val="00D119B2"/>
    <w:rsid w:val="00D11FD7"/>
    <w:rsid w:val="00D12F18"/>
    <w:rsid w:val="00D14998"/>
    <w:rsid w:val="00D15DCB"/>
    <w:rsid w:val="00D16EC5"/>
    <w:rsid w:val="00D210E8"/>
    <w:rsid w:val="00D222ED"/>
    <w:rsid w:val="00D322F9"/>
    <w:rsid w:val="00D32831"/>
    <w:rsid w:val="00D33E9A"/>
    <w:rsid w:val="00D40249"/>
    <w:rsid w:val="00D418EF"/>
    <w:rsid w:val="00D440F3"/>
    <w:rsid w:val="00D451EB"/>
    <w:rsid w:val="00D45FAD"/>
    <w:rsid w:val="00D46539"/>
    <w:rsid w:val="00D4717C"/>
    <w:rsid w:val="00D47A14"/>
    <w:rsid w:val="00D50C7A"/>
    <w:rsid w:val="00D51093"/>
    <w:rsid w:val="00D51850"/>
    <w:rsid w:val="00D52176"/>
    <w:rsid w:val="00D55731"/>
    <w:rsid w:val="00D5787F"/>
    <w:rsid w:val="00D6396E"/>
    <w:rsid w:val="00D63988"/>
    <w:rsid w:val="00D642AF"/>
    <w:rsid w:val="00D65157"/>
    <w:rsid w:val="00D656B7"/>
    <w:rsid w:val="00D67BC9"/>
    <w:rsid w:val="00D67EAD"/>
    <w:rsid w:val="00D81A24"/>
    <w:rsid w:val="00D83369"/>
    <w:rsid w:val="00D87793"/>
    <w:rsid w:val="00D9039A"/>
    <w:rsid w:val="00D90762"/>
    <w:rsid w:val="00D950D6"/>
    <w:rsid w:val="00D950FE"/>
    <w:rsid w:val="00D9743F"/>
    <w:rsid w:val="00D974BC"/>
    <w:rsid w:val="00DA0EBE"/>
    <w:rsid w:val="00DA133C"/>
    <w:rsid w:val="00DA29BA"/>
    <w:rsid w:val="00DA32E8"/>
    <w:rsid w:val="00DA6C25"/>
    <w:rsid w:val="00DA777B"/>
    <w:rsid w:val="00DB3635"/>
    <w:rsid w:val="00DB3DC2"/>
    <w:rsid w:val="00DB3F24"/>
    <w:rsid w:val="00DC0FE6"/>
    <w:rsid w:val="00DC153B"/>
    <w:rsid w:val="00DC4A83"/>
    <w:rsid w:val="00DC63D7"/>
    <w:rsid w:val="00DC6FA2"/>
    <w:rsid w:val="00DD2BC1"/>
    <w:rsid w:val="00DD4C17"/>
    <w:rsid w:val="00DD574A"/>
    <w:rsid w:val="00DD6739"/>
    <w:rsid w:val="00DE0F4B"/>
    <w:rsid w:val="00DE1468"/>
    <w:rsid w:val="00DE26B3"/>
    <w:rsid w:val="00DE47C3"/>
    <w:rsid w:val="00DE5D22"/>
    <w:rsid w:val="00DE6123"/>
    <w:rsid w:val="00DE714F"/>
    <w:rsid w:val="00DE794C"/>
    <w:rsid w:val="00DE7DC3"/>
    <w:rsid w:val="00DF06E1"/>
    <w:rsid w:val="00DF4238"/>
    <w:rsid w:val="00DF4A70"/>
    <w:rsid w:val="00E00B88"/>
    <w:rsid w:val="00E01BEF"/>
    <w:rsid w:val="00E133DF"/>
    <w:rsid w:val="00E15B41"/>
    <w:rsid w:val="00E20F92"/>
    <w:rsid w:val="00E2189D"/>
    <w:rsid w:val="00E25247"/>
    <w:rsid w:val="00E25D64"/>
    <w:rsid w:val="00E3475E"/>
    <w:rsid w:val="00E37766"/>
    <w:rsid w:val="00E40CE0"/>
    <w:rsid w:val="00E41B62"/>
    <w:rsid w:val="00E4568C"/>
    <w:rsid w:val="00E54642"/>
    <w:rsid w:val="00E556EC"/>
    <w:rsid w:val="00E559F3"/>
    <w:rsid w:val="00E55B83"/>
    <w:rsid w:val="00E56153"/>
    <w:rsid w:val="00E61375"/>
    <w:rsid w:val="00E62F74"/>
    <w:rsid w:val="00E63394"/>
    <w:rsid w:val="00E64019"/>
    <w:rsid w:val="00E64DB8"/>
    <w:rsid w:val="00E65AC0"/>
    <w:rsid w:val="00E71713"/>
    <w:rsid w:val="00E71B63"/>
    <w:rsid w:val="00E71EC9"/>
    <w:rsid w:val="00E81620"/>
    <w:rsid w:val="00E82D48"/>
    <w:rsid w:val="00E8639D"/>
    <w:rsid w:val="00E863C1"/>
    <w:rsid w:val="00E92C49"/>
    <w:rsid w:val="00E94228"/>
    <w:rsid w:val="00E944A7"/>
    <w:rsid w:val="00E95D5F"/>
    <w:rsid w:val="00EA30AF"/>
    <w:rsid w:val="00EA752C"/>
    <w:rsid w:val="00EA7E30"/>
    <w:rsid w:val="00EB01D0"/>
    <w:rsid w:val="00EB7A28"/>
    <w:rsid w:val="00EC1F1F"/>
    <w:rsid w:val="00EC2592"/>
    <w:rsid w:val="00EC2B4E"/>
    <w:rsid w:val="00EC4584"/>
    <w:rsid w:val="00EC50C8"/>
    <w:rsid w:val="00EC6247"/>
    <w:rsid w:val="00EC6AB1"/>
    <w:rsid w:val="00EC6B66"/>
    <w:rsid w:val="00EC7DEC"/>
    <w:rsid w:val="00ED38E8"/>
    <w:rsid w:val="00ED58C4"/>
    <w:rsid w:val="00ED7ED1"/>
    <w:rsid w:val="00EE016F"/>
    <w:rsid w:val="00EE1AF3"/>
    <w:rsid w:val="00EF2501"/>
    <w:rsid w:val="00EF2505"/>
    <w:rsid w:val="00EF3645"/>
    <w:rsid w:val="00EF490F"/>
    <w:rsid w:val="00EF6E8A"/>
    <w:rsid w:val="00EF7B3E"/>
    <w:rsid w:val="00F02C29"/>
    <w:rsid w:val="00F05A66"/>
    <w:rsid w:val="00F1188B"/>
    <w:rsid w:val="00F14252"/>
    <w:rsid w:val="00F14F72"/>
    <w:rsid w:val="00F25AF7"/>
    <w:rsid w:val="00F25B0B"/>
    <w:rsid w:val="00F26FB9"/>
    <w:rsid w:val="00F3486A"/>
    <w:rsid w:val="00F348A7"/>
    <w:rsid w:val="00F36E64"/>
    <w:rsid w:val="00F3719B"/>
    <w:rsid w:val="00F40248"/>
    <w:rsid w:val="00F42BE4"/>
    <w:rsid w:val="00F435C8"/>
    <w:rsid w:val="00F51E3F"/>
    <w:rsid w:val="00F52435"/>
    <w:rsid w:val="00F52A36"/>
    <w:rsid w:val="00F52FDE"/>
    <w:rsid w:val="00F53796"/>
    <w:rsid w:val="00F53B33"/>
    <w:rsid w:val="00F56A33"/>
    <w:rsid w:val="00F57533"/>
    <w:rsid w:val="00F6234F"/>
    <w:rsid w:val="00F64D99"/>
    <w:rsid w:val="00F657DB"/>
    <w:rsid w:val="00F71D3C"/>
    <w:rsid w:val="00F7551E"/>
    <w:rsid w:val="00F76DC7"/>
    <w:rsid w:val="00F80DB6"/>
    <w:rsid w:val="00F81E33"/>
    <w:rsid w:val="00F84DCC"/>
    <w:rsid w:val="00F8692D"/>
    <w:rsid w:val="00F91336"/>
    <w:rsid w:val="00F945F5"/>
    <w:rsid w:val="00F956BD"/>
    <w:rsid w:val="00FA1FC8"/>
    <w:rsid w:val="00FA2740"/>
    <w:rsid w:val="00FA3FCF"/>
    <w:rsid w:val="00FB0A71"/>
    <w:rsid w:val="00FB2045"/>
    <w:rsid w:val="00FB293F"/>
    <w:rsid w:val="00FB2D66"/>
    <w:rsid w:val="00FB3A41"/>
    <w:rsid w:val="00FB5915"/>
    <w:rsid w:val="00FB6C0F"/>
    <w:rsid w:val="00FB7208"/>
    <w:rsid w:val="00FC00A5"/>
    <w:rsid w:val="00FC0E9E"/>
    <w:rsid w:val="00FC4BB9"/>
    <w:rsid w:val="00FC5E50"/>
    <w:rsid w:val="00FC6593"/>
    <w:rsid w:val="00FD0CFC"/>
    <w:rsid w:val="00FD5AF1"/>
    <w:rsid w:val="00FD6B3E"/>
    <w:rsid w:val="00FE0BB2"/>
    <w:rsid w:val="00FE7512"/>
    <w:rsid w:val="00FF0137"/>
    <w:rsid w:val="00FF01ED"/>
    <w:rsid w:val="00FF1C8A"/>
    <w:rsid w:val="00FF4605"/>
    <w:rsid w:val="00FF5E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7C4C90F"/>
  <w15:docId w15:val="{28C10487-26E4-40A0-9C5C-19DE373E1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9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locked="1" w:semiHidden="1" w:uiPriority="0" w:unhideWhenUsed="1"/>
    <w:lsdException w:name="List Bullet" w:semiHidden="1" w:unhideWhenUsed="1"/>
    <w:lsdException w:name="List Number" w:semiHidden="1" w:unhideWhenUsed="1"/>
    <w:lsdException w:name="List 2" w:locked="1" w:uiPriority="0"/>
    <w:lsdException w:name="List 3" w:locked="1" w:semiHidden="1" w:uiPriority="0" w:unhideWhenUsed="1"/>
    <w:lsdException w:name="List 4" w:locked="1" w:semiHidden="1" w:uiPriority="0" w:unhideWhenUsed="1"/>
    <w:lsdException w:name="List 5" w:locked="1" w:semiHidden="1" w:uiPriority="0" w:unhideWhenUsed="1"/>
    <w:lsdException w:name="List Bullet 2" w:locked="1" w:semiHidden="1" w:uiPriority="0" w:unhideWhenUsed="1"/>
    <w:lsdException w:name="List Bullet 3" w:locked="1" w:semiHidden="1" w:uiPriority="0" w:unhideWhenUsed="1"/>
    <w:lsdException w:name="List Bullet 4" w:locked="1" w:semiHidden="1" w:uiPriority="0" w:unhideWhenUsed="1"/>
    <w:lsdException w:name="List Bullet 5" w:locked="1" w:semiHidden="1" w:uiPriority="0" w:unhideWhenUsed="1"/>
    <w:lsdException w:name="List Number 2" w:locked="1" w:semiHidden="1" w:uiPriority="0" w:unhideWhenUsed="1"/>
    <w:lsdException w:name="List Number 3" w:locked="1" w:semiHidden="1" w:uiPriority="0" w:unhideWhenUsed="1"/>
    <w:lsdException w:name="List Number 4" w:locked="1" w:semiHidden="1" w:uiPriority="0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locked="1" w:semiHidden="1" w:uiPriority="0" w:unhideWhenUsed="1"/>
    <w:lsdException w:name="Body Text Indent 2" w:locked="1" w:semiHidden="1" w:uiPriority="0" w:unhideWhenUsed="1"/>
    <w:lsdException w:name="Body Text Indent 3" w:locked="1" w:semiHidden="1" w:uiPriority="0" w:unhideWhenUsed="1"/>
    <w:lsdException w:name="Block Text" w:locked="1" w:semiHidden="1" w:uiPriority="0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56BD"/>
    <w:rPr>
      <w:rFonts w:ascii="Arial" w:hAnsi="Arial"/>
      <w:sz w:val="24"/>
      <w:szCs w:val="24"/>
      <w:lang w:val="en-US" w:eastAsia="en-US"/>
    </w:rPr>
  </w:style>
  <w:style w:type="paragraph" w:styleId="Heading2">
    <w:name w:val="heading 2"/>
    <w:basedOn w:val="Normal"/>
    <w:link w:val="Heading2Char"/>
    <w:uiPriority w:val="9"/>
    <w:qFormat/>
    <w:locked/>
    <w:rsid w:val="000D6826"/>
    <w:pPr>
      <w:spacing w:before="100" w:beforeAutospacing="1" w:after="100" w:afterAutospacing="1"/>
      <w:outlineLvl w:val="1"/>
    </w:pPr>
    <w:rPr>
      <w:rFonts w:ascii="Times New Roman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rsid w:val="00682B0B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locked/>
    <w:rsid w:val="00DE47C3"/>
    <w:rPr>
      <w:rFonts w:ascii="Arial" w:hAnsi="Arial"/>
      <w:sz w:val="20"/>
      <w:lang w:val="en-US" w:eastAsia="en-US"/>
    </w:rPr>
  </w:style>
  <w:style w:type="character" w:styleId="FootnoteReference">
    <w:name w:val="footnote reference"/>
    <w:uiPriority w:val="99"/>
    <w:semiHidden/>
    <w:rsid w:val="00682B0B"/>
    <w:rPr>
      <w:rFonts w:cs="Times New Roman"/>
      <w:vertAlign w:val="superscript"/>
    </w:rPr>
  </w:style>
  <w:style w:type="character" w:styleId="Hyperlink">
    <w:name w:val="Hyperlink"/>
    <w:uiPriority w:val="99"/>
    <w:rsid w:val="00682B0B"/>
    <w:rPr>
      <w:rFonts w:cs="Times New Roman"/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rsid w:val="00042F1E"/>
    <w:pPr>
      <w:shd w:val="clear" w:color="auto" w:fill="000080"/>
    </w:pPr>
    <w:rPr>
      <w:rFonts w:ascii="Times New Roman" w:hAnsi="Times New Roman"/>
      <w:sz w:val="2"/>
      <w:szCs w:val="20"/>
    </w:rPr>
  </w:style>
  <w:style w:type="character" w:customStyle="1" w:styleId="DocumentMapChar">
    <w:name w:val="Document Map Char"/>
    <w:link w:val="DocumentMap"/>
    <w:uiPriority w:val="99"/>
    <w:semiHidden/>
    <w:locked/>
    <w:rsid w:val="00DE47C3"/>
    <w:rPr>
      <w:sz w:val="2"/>
      <w:lang w:val="en-US" w:eastAsia="en-US"/>
    </w:rPr>
  </w:style>
  <w:style w:type="character" w:styleId="Strong">
    <w:name w:val="Strong"/>
    <w:uiPriority w:val="22"/>
    <w:qFormat/>
    <w:rsid w:val="00AA250C"/>
    <w:rPr>
      <w:rFonts w:cs="Times New Roman"/>
      <w:b/>
    </w:rPr>
  </w:style>
  <w:style w:type="paragraph" w:customStyle="1" w:styleId="ListaColorida-nfase11">
    <w:name w:val="Lista Colorida - Ênfase 11"/>
    <w:basedOn w:val="Normal"/>
    <w:uiPriority w:val="99"/>
    <w:rsid w:val="007F6D66"/>
    <w:pPr>
      <w:ind w:left="720"/>
      <w:contextualSpacing/>
    </w:pPr>
    <w:rPr>
      <w:rFonts w:ascii="Times New Roman" w:hAnsi="Times New Roman"/>
      <w:lang w:val="en-AU" w:eastAsia="en-AU"/>
    </w:rPr>
  </w:style>
  <w:style w:type="character" w:styleId="CommentReference">
    <w:name w:val="annotation reference"/>
    <w:uiPriority w:val="99"/>
    <w:rsid w:val="007F6D66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7F6D66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locked/>
    <w:rsid w:val="007F6D66"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7F6D66"/>
    <w:rPr>
      <w:b/>
    </w:rPr>
  </w:style>
  <w:style w:type="character" w:customStyle="1" w:styleId="CommentSubjectChar">
    <w:name w:val="Comment Subject Char"/>
    <w:link w:val="CommentSubject"/>
    <w:uiPriority w:val="99"/>
    <w:locked/>
    <w:rsid w:val="007F6D66"/>
    <w:rPr>
      <w:rFonts w:ascii="Arial" w:hAnsi="Arial"/>
      <w:b/>
      <w:lang w:val="en-US" w:eastAsia="en-US"/>
    </w:rPr>
  </w:style>
  <w:style w:type="paragraph" w:styleId="BalloonText">
    <w:name w:val="Balloon Text"/>
    <w:basedOn w:val="Normal"/>
    <w:link w:val="BalloonTextChar"/>
    <w:uiPriority w:val="99"/>
    <w:rsid w:val="007F6D66"/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7F6D66"/>
    <w:rPr>
      <w:rFonts w:ascii="Tahoma" w:hAnsi="Tahoma"/>
      <w:sz w:val="16"/>
      <w:lang w:val="en-US" w:eastAsia="en-US"/>
    </w:rPr>
  </w:style>
  <w:style w:type="paragraph" w:styleId="Header">
    <w:name w:val="header"/>
    <w:basedOn w:val="Normal"/>
    <w:link w:val="HeaderChar"/>
    <w:uiPriority w:val="99"/>
    <w:rsid w:val="00A57217"/>
    <w:pPr>
      <w:tabs>
        <w:tab w:val="center" w:pos="4252"/>
        <w:tab w:val="right" w:pos="8504"/>
      </w:tabs>
    </w:pPr>
    <w:rPr>
      <w:szCs w:val="20"/>
    </w:rPr>
  </w:style>
  <w:style w:type="character" w:customStyle="1" w:styleId="HeaderChar">
    <w:name w:val="Header Char"/>
    <w:link w:val="Header"/>
    <w:uiPriority w:val="99"/>
    <w:locked/>
    <w:rsid w:val="00A57217"/>
    <w:rPr>
      <w:rFonts w:ascii="Arial" w:hAnsi="Arial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A57217"/>
    <w:pPr>
      <w:tabs>
        <w:tab w:val="center" w:pos="4252"/>
        <w:tab w:val="right" w:pos="8504"/>
      </w:tabs>
    </w:pPr>
    <w:rPr>
      <w:szCs w:val="20"/>
    </w:rPr>
  </w:style>
  <w:style w:type="character" w:customStyle="1" w:styleId="FooterChar">
    <w:name w:val="Footer Char"/>
    <w:link w:val="Footer"/>
    <w:uiPriority w:val="99"/>
    <w:locked/>
    <w:rsid w:val="00A57217"/>
    <w:rPr>
      <w:rFonts w:ascii="Arial" w:hAnsi="Arial"/>
      <w:sz w:val="24"/>
      <w:lang w:val="en-US" w:eastAsia="en-US"/>
    </w:rPr>
  </w:style>
  <w:style w:type="paragraph" w:styleId="NormalWeb">
    <w:name w:val="Normal (Web)"/>
    <w:basedOn w:val="Normal"/>
    <w:uiPriority w:val="99"/>
    <w:rsid w:val="003714F7"/>
    <w:pPr>
      <w:spacing w:before="100" w:beforeAutospacing="1" w:after="100" w:afterAutospacing="1"/>
    </w:pPr>
    <w:rPr>
      <w:rFonts w:ascii="Times New Roman" w:hAnsi="Times New Roman"/>
      <w:lang w:val="pt-BR" w:eastAsia="pt-BR"/>
    </w:rPr>
  </w:style>
  <w:style w:type="character" w:customStyle="1" w:styleId="Heading2Char">
    <w:name w:val="Heading 2 Char"/>
    <w:link w:val="Heading2"/>
    <w:uiPriority w:val="9"/>
    <w:rsid w:val="000D6826"/>
    <w:rPr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2A362E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E61B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492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C6B66"/>
    <w:rPr>
      <w:rFonts w:ascii="Arial" w:hAnsi="Arial"/>
      <w:sz w:val="24"/>
      <w:szCs w:val="24"/>
      <w:lang w:val="en-US" w:eastAsia="en-US"/>
    </w:rPr>
  </w:style>
  <w:style w:type="character" w:customStyle="1" w:styleId="MenoPendente1">
    <w:name w:val="Menção Pendente1"/>
    <w:basedOn w:val="DefaultParagraphFont"/>
    <w:uiPriority w:val="99"/>
    <w:semiHidden/>
    <w:unhideWhenUsed/>
    <w:rsid w:val="006C7DC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A7E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0264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26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26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0264043">
                  <w:marLeft w:val="-30"/>
                  <w:marRight w:val="-3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264034">
                      <w:marLeft w:val="-30"/>
                      <w:marRight w:val="-3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0264030">
                          <w:marLeft w:val="-30"/>
                          <w:marRight w:val="-3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0264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0264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02640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02640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40264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402640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402640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264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26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2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026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264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0264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0264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0264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0264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02640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0264045">
                                              <w:marLeft w:val="0"/>
                                              <w:marRight w:val="0"/>
                                              <w:marTop w:val="0"/>
                                              <w:marBottom w:val="52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02640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02640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0264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4" w:space="0" w:color="C2DFFF"/>
                                                            <w:left w:val="single" w:sz="4" w:space="5" w:color="C2DFFF"/>
                                                            <w:bottom w:val="single" w:sz="4" w:space="0" w:color="C2DFFF"/>
                                                            <w:right w:val="single" w:sz="4" w:space="5" w:color="C2DFFF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981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1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4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gle/CcwLhGY3Fvps7Vnt6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iomp.org/awards-honour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512</Words>
  <Characters>3011</Characters>
  <Application>Microsoft Office Word</Application>
  <DocSecurity>0</DocSecurity>
  <Lines>47</Lines>
  <Paragraphs>3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3" baseType="lpstr">
      <vt:lpstr>THE International Organization for Medical Physics (IOMP)</vt:lpstr>
      <vt:lpstr>THE International Organization for Medical Physics (IOMP)</vt:lpstr>
      <vt:lpstr>THE International Organization for Medical Physics (IOMP)</vt:lpstr>
    </vt:vector>
  </TitlesOfParts>
  <Company>MUSC</Company>
  <LinksUpToDate>false</LinksUpToDate>
  <CharactersWithSpaces>3491</CharactersWithSpaces>
  <SharedDoc>false</SharedDoc>
  <HLinks>
    <vt:vector size="12" baseType="variant">
      <vt:variant>
        <vt:i4>4456492</vt:i4>
      </vt:variant>
      <vt:variant>
        <vt:i4>3</vt:i4>
      </vt:variant>
      <vt:variant>
        <vt:i4>0</vt:i4>
      </vt:variant>
      <vt:variant>
        <vt:i4>5</vt:i4>
      </vt:variant>
      <vt:variant>
        <vt:lpwstr>mailto:sg.iomp@gmail.com</vt:lpwstr>
      </vt:variant>
      <vt:variant>
        <vt:lpwstr/>
      </vt:variant>
      <vt:variant>
        <vt:i4>7340075</vt:i4>
      </vt:variant>
      <vt:variant>
        <vt:i4>0</vt:i4>
      </vt:variant>
      <vt:variant>
        <vt:i4>0</vt:i4>
      </vt:variant>
      <vt:variant>
        <vt:i4>5</vt:i4>
      </vt:variant>
      <vt:variant>
        <vt:lpwstr>https://www.iomp.org/call-for-nomination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nternational Organization for Medical Physics (IOMP)</dc:title>
  <dc:creator>freyd</dc:creator>
  <cp:lastModifiedBy>Jeannie Wong</cp:lastModifiedBy>
  <cp:revision>21</cp:revision>
  <dcterms:created xsi:type="dcterms:W3CDTF">2024-01-25T01:13:00Z</dcterms:created>
  <dcterms:modified xsi:type="dcterms:W3CDTF">2025-04-12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163cf11a554cfbcc6604e4ccbfbce46449dae4c753bfff7ce250460e759c20</vt:lpwstr>
  </property>
</Properties>
</file>